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E5863D" w14:textId="77777777" w:rsidR="000B4A56" w:rsidRPr="00E27AFE" w:rsidRDefault="000B4A56">
      <w:pPr>
        <w:rPr>
          <w:sz w:val="24"/>
        </w:rPr>
      </w:pPr>
      <w:bookmarkStart w:id="0" w:name="_GoBack"/>
      <w:bookmarkEnd w:id="0"/>
    </w:p>
    <w:p w14:paraId="4ED48BB2" w14:textId="77777777" w:rsidR="00E27AFE" w:rsidRPr="00E27AFE" w:rsidRDefault="000B4A56" w:rsidP="00A30E77">
      <w:pPr>
        <w:jc w:val="center"/>
        <w:rPr>
          <w:b/>
          <w:bCs/>
          <w:sz w:val="28"/>
          <w:szCs w:val="24"/>
        </w:rPr>
      </w:pPr>
      <w:r w:rsidRPr="00E27AFE">
        <w:rPr>
          <w:b/>
          <w:bCs/>
          <w:sz w:val="28"/>
          <w:szCs w:val="24"/>
        </w:rPr>
        <w:t>FORMULARZ REKRUTACYJNY ERASMUS+ KA131</w:t>
      </w:r>
      <w:r w:rsidR="00A30E77" w:rsidRPr="00E27AFE">
        <w:rPr>
          <w:b/>
          <w:bCs/>
          <w:sz w:val="28"/>
          <w:szCs w:val="24"/>
        </w:rPr>
        <w:t xml:space="preserve"> </w:t>
      </w:r>
    </w:p>
    <w:p w14:paraId="3EDBC23A" w14:textId="290563DB" w:rsidR="00A30E77" w:rsidRPr="00E27AFE" w:rsidRDefault="00A30E77" w:rsidP="00A30E77">
      <w:pPr>
        <w:jc w:val="center"/>
        <w:rPr>
          <w:b/>
          <w:bCs/>
          <w:sz w:val="28"/>
          <w:szCs w:val="24"/>
        </w:rPr>
      </w:pPr>
      <w:r w:rsidRPr="00E27AFE">
        <w:rPr>
          <w:b/>
          <w:bCs/>
          <w:sz w:val="28"/>
          <w:szCs w:val="24"/>
          <w:u w:val="single"/>
        </w:rPr>
        <w:t>STUDIA</w:t>
      </w:r>
    </w:p>
    <w:tbl>
      <w:tblPr>
        <w:tblStyle w:val="Tabela-Siatka"/>
        <w:tblW w:w="5000" w:type="pct"/>
        <w:tblLook w:val="04A0" w:firstRow="1" w:lastRow="0" w:firstColumn="1" w:lastColumn="0" w:noHBand="0" w:noVBand="1"/>
      </w:tblPr>
      <w:tblGrid>
        <w:gridCol w:w="2653"/>
        <w:gridCol w:w="7803"/>
      </w:tblGrid>
      <w:tr w:rsidR="00E27AFE" w:rsidRPr="00E27AFE" w14:paraId="19787515" w14:textId="5D9D49F1" w:rsidTr="00B9306A">
        <w:tc>
          <w:tcPr>
            <w:tcW w:w="2685" w:type="dxa"/>
            <w:shd w:val="clear" w:color="auto" w:fill="8EAADB" w:themeFill="accent1" w:themeFillTint="99"/>
          </w:tcPr>
          <w:p w14:paraId="398409CB" w14:textId="77777777" w:rsidR="00B9306A" w:rsidRPr="00E27AFE" w:rsidRDefault="00B9306A" w:rsidP="00B205C0">
            <w:pPr>
              <w:rPr>
                <w:b/>
                <w:bCs/>
                <w:sz w:val="24"/>
              </w:rPr>
            </w:pPr>
            <w:r w:rsidRPr="00E27AFE">
              <w:rPr>
                <w:b/>
                <w:bCs/>
                <w:sz w:val="24"/>
              </w:rPr>
              <w:t>Dane osobowe</w:t>
            </w:r>
          </w:p>
        </w:tc>
        <w:tc>
          <w:tcPr>
            <w:tcW w:w="7997" w:type="dxa"/>
            <w:shd w:val="clear" w:color="auto" w:fill="8EAADB" w:themeFill="accent1" w:themeFillTint="99"/>
          </w:tcPr>
          <w:p w14:paraId="762A8FCB" w14:textId="0F7DFE19" w:rsidR="00B9306A" w:rsidRPr="00E27AFE" w:rsidRDefault="00B9306A" w:rsidP="00B9306A">
            <w:pPr>
              <w:rPr>
                <w:b/>
                <w:bCs/>
                <w:sz w:val="24"/>
              </w:rPr>
            </w:pPr>
            <w:r w:rsidRPr="00E27AFE">
              <w:rPr>
                <w:i/>
                <w:iCs/>
                <w:sz w:val="24"/>
              </w:rPr>
              <w:t>pola do uzupełnienia</w:t>
            </w:r>
            <w:r w:rsidR="00D34A54" w:rsidRPr="00E27AFE">
              <w:rPr>
                <w:i/>
                <w:iCs/>
                <w:sz w:val="24"/>
              </w:rPr>
              <w:t xml:space="preserve"> poniżej</w:t>
            </w:r>
          </w:p>
        </w:tc>
      </w:tr>
      <w:tr w:rsidR="00E27AFE" w:rsidRPr="00E27AFE" w14:paraId="06C36408" w14:textId="04EBBDC5" w:rsidTr="000B4A56">
        <w:tc>
          <w:tcPr>
            <w:tcW w:w="2685" w:type="dxa"/>
          </w:tcPr>
          <w:p w14:paraId="3D307348" w14:textId="2D63D05A" w:rsidR="000B4A56" w:rsidRPr="00E27AFE" w:rsidRDefault="000B4A56" w:rsidP="00B205C0">
            <w:pPr>
              <w:rPr>
                <w:b/>
                <w:bCs/>
                <w:sz w:val="24"/>
              </w:rPr>
            </w:pPr>
            <w:r w:rsidRPr="00E27AFE">
              <w:rPr>
                <w:sz w:val="24"/>
              </w:rPr>
              <w:t xml:space="preserve">Imię </w:t>
            </w:r>
          </w:p>
        </w:tc>
        <w:tc>
          <w:tcPr>
            <w:tcW w:w="7997" w:type="dxa"/>
          </w:tcPr>
          <w:p w14:paraId="62DBD2AE" w14:textId="77777777" w:rsidR="000B4A56" w:rsidRPr="00E27AFE" w:rsidRDefault="000B4A56" w:rsidP="000B4A56">
            <w:pPr>
              <w:rPr>
                <w:b/>
                <w:bCs/>
                <w:sz w:val="24"/>
              </w:rPr>
            </w:pPr>
          </w:p>
        </w:tc>
      </w:tr>
      <w:tr w:rsidR="00E27AFE" w:rsidRPr="00E27AFE" w14:paraId="2AEE5A42" w14:textId="1F0E2BA9" w:rsidTr="000B4A56">
        <w:tc>
          <w:tcPr>
            <w:tcW w:w="2685" w:type="dxa"/>
          </w:tcPr>
          <w:p w14:paraId="10E13657" w14:textId="3D8C088F" w:rsidR="000B4A56" w:rsidRPr="00E27AFE" w:rsidRDefault="000B4A56" w:rsidP="00B205C0">
            <w:pPr>
              <w:rPr>
                <w:b/>
                <w:bCs/>
                <w:sz w:val="24"/>
              </w:rPr>
            </w:pPr>
            <w:r w:rsidRPr="00E27AFE">
              <w:rPr>
                <w:sz w:val="24"/>
              </w:rPr>
              <w:t xml:space="preserve">Nazwisko </w:t>
            </w:r>
          </w:p>
        </w:tc>
        <w:tc>
          <w:tcPr>
            <w:tcW w:w="7997" w:type="dxa"/>
          </w:tcPr>
          <w:p w14:paraId="7DADA412" w14:textId="77777777" w:rsidR="000B4A56" w:rsidRPr="00E27AFE" w:rsidRDefault="000B4A56" w:rsidP="000B4A56">
            <w:pPr>
              <w:rPr>
                <w:b/>
                <w:bCs/>
                <w:sz w:val="24"/>
              </w:rPr>
            </w:pPr>
          </w:p>
        </w:tc>
      </w:tr>
      <w:tr w:rsidR="00E27AFE" w:rsidRPr="00E27AFE" w14:paraId="24DD0491" w14:textId="4944E9D6" w:rsidTr="000B4A56">
        <w:tc>
          <w:tcPr>
            <w:tcW w:w="2685" w:type="dxa"/>
          </w:tcPr>
          <w:p w14:paraId="150967BA" w14:textId="476E1701" w:rsidR="000B4A56" w:rsidRPr="00E27AFE" w:rsidRDefault="000B4A56" w:rsidP="00B205C0">
            <w:pPr>
              <w:rPr>
                <w:b/>
                <w:bCs/>
                <w:sz w:val="24"/>
              </w:rPr>
            </w:pPr>
            <w:r w:rsidRPr="00E27AFE">
              <w:rPr>
                <w:sz w:val="24"/>
              </w:rPr>
              <w:t>Data urodzenia</w:t>
            </w:r>
          </w:p>
        </w:tc>
        <w:tc>
          <w:tcPr>
            <w:tcW w:w="7997" w:type="dxa"/>
          </w:tcPr>
          <w:p w14:paraId="73CB89C3" w14:textId="77777777" w:rsidR="000B4A56" w:rsidRPr="00E27AFE" w:rsidRDefault="000B4A56" w:rsidP="000B4A56">
            <w:pPr>
              <w:rPr>
                <w:b/>
                <w:bCs/>
                <w:sz w:val="24"/>
              </w:rPr>
            </w:pPr>
          </w:p>
        </w:tc>
      </w:tr>
      <w:tr w:rsidR="00E27AFE" w:rsidRPr="00E27AFE" w14:paraId="341AE4DB" w14:textId="7FD6C01B" w:rsidTr="000B4A56">
        <w:tc>
          <w:tcPr>
            <w:tcW w:w="2685" w:type="dxa"/>
          </w:tcPr>
          <w:p w14:paraId="1B6CB2FA" w14:textId="77777777" w:rsidR="000B4A56" w:rsidRPr="00E27AFE" w:rsidRDefault="000B4A56" w:rsidP="00B205C0">
            <w:pPr>
              <w:rPr>
                <w:b/>
                <w:bCs/>
                <w:sz w:val="24"/>
              </w:rPr>
            </w:pPr>
            <w:r w:rsidRPr="00E27AFE">
              <w:rPr>
                <w:sz w:val="24"/>
              </w:rPr>
              <w:t xml:space="preserve">Obywatelstwo </w:t>
            </w:r>
          </w:p>
        </w:tc>
        <w:tc>
          <w:tcPr>
            <w:tcW w:w="7997" w:type="dxa"/>
          </w:tcPr>
          <w:p w14:paraId="6C94CF9B" w14:textId="77777777" w:rsidR="000B4A56" w:rsidRPr="00E27AFE" w:rsidRDefault="000B4A56" w:rsidP="000B4A56">
            <w:pPr>
              <w:rPr>
                <w:b/>
                <w:bCs/>
                <w:sz w:val="24"/>
              </w:rPr>
            </w:pPr>
          </w:p>
        </w:tc>
      </w:tr>
      <w:tr w:rsidR="00E27AFE" w:rsidRPr="00E27AFE" w14:paraId="211EC262" w14:textId="7097863A" w:rsidTr="000B4A56">
        <w:tc>
          <w:tcPr>
            <w:tcW w:w="2685" w:type="dxa"/>
          </w:tcPr>
          <w:p w14:paraId="06CA7CB4" w14:textId="77777777" w:rsidR="000B4A56" w:rsidRPr="00E27AFE" w:rsidRDefault="000B4A56" w:rsidP="00B205C0">
            <w:pPr>
              <w:rPr>
                <w:sz w:val="24"/>
              </w:rPr>
            </w:pPr>
            <w:r w:rsidRPr="00E27AFE">
              <w:rPr>
                <w:sz w:val="24"/>
              </w:rPr>
              <w:t xml:space="preserve">Telefon </w:t>
            </w:r>
          </w:p>
        </w:tc>
        <w:tc>
          <w:tcPr>
            <w:tcW w:w="7997" w:type="dxa"/>
          </w:tcPr>
          <w:p w14:paraId="00054607" w14:textId="77777777" w:rsidR="000B4A56" w:rsidRPr="00E27AFE" w:rsidRDefault="000B4A56" w:rsidP="000B4A56">
            <w:pPr>
              <w:rPr>
                <w:sz w:val="24"/>
              </w:rPr>
            </w:pPr>
          </w:p>
        </w:tc>
      </w:tr>
      <w:tr w:rsidR="00E27AFE" w:rsidRPr="00E27AFE" w14:paraId="7E00214A" w14:textId="3DC1BD5B" w:rsidTr="000B4A56">
        <w:tc>
          <w:tcPr>
            <w:tcW w:w="2685" w:type="dxa"/>
          </w:tcPr>
          <w:p w14:paraId="3413FDE6" w14:textId="7FAF143F" w:rsidR="000B4A56" w:rsidRPr="00E27AFE" w:rsidRDefault="000B4A56" w:rsidP="00B205C0">
            <w:pPr>
              <w:rPr>
                <w:b/>
                <w:bCs/>
                <w:sz w:val="24"/>
              </w:rPr>
            </w:pPr>
            <w:r w:rsidRPr="00E27AFE">
              <w:rPr>
                <w:sz w:val="24"/>
              </w:rPr>
              <w:t xml:space="preserve">Email </w:t>
            </w:r>
          </w:p>
        </w:tc>
        <w:tc>
          <w:tcPr>
            <w:tcW w:w="7997" w:type="dxa"/>
          </w:tcPr>
          <w:p w14:paraId="4C8A18A3" w14:textId="77777777" w:rsidR="000B4A56" w:rsidRPr="00E27AFE" w:rsidRDefault="000B4A56" w:rsidP="000B4A56">
            <w:pPr>
              <w:rPr>
                <w:b/>
                <w:bCs/>
                <w:sz w:val="24"/>
              </w:rPr>
            </w:pPr>
          </w:p>
        </w:tc>
      </w:tr>
      <w:tr w:rsidR="00E27AFE" w:rsidRPr="00E27AFE" w14:paraId="06323385" w14:textId="318A0A21" w:rsidTr="000B4A56">
        <w:tc>
          <w:tcPr>
            <w:tcW w:w="2685" w:type="dxa"/>
          </w:tcPr>
          <w:p w14:paraId="2B5565E1" w14:textId="4AB22B6C" w:rsidR="000B4A56" w:rsidRPr="00E27AFE" w:rsidRDefault="000B4A56" w:rsidP="00B205C0">
            <w:pPr>
              <w:rPr>
                <w:sz w:val="24"/>
              </w:rPr>
            </w:pPr>
            <w:r w:rsidRPr="00E27AFE">
              <w:rPr>
                <w:sz w:val="24"/>
              </w:rPr>
              <w:t xml:space="preserve">Adres stałego zamieszkania </w:t>
            </w:r>
          </w:p>
        </w:tc>
        <w:tc>
          <w:tcPr>
            <w:tcW w:w="7997" w:type="dxa"/>
          </w:tcPr>
          <w:p w14:paraId="17B36DFB" w14:textId="77777777" w:rsidR="000B4A56" w:rsidRPr="00E27AFE" w:rsidRDefault="000B4A56" w:rsidP="000B4A56">
            <w:pPr>
              <w:rPr>
                <w:sz w:val="24"/>
              </w:rPr>
            </w:pPr>
          </w:p>
        </w:tc>
      </w:tr>
    </w:tbl>
    <w:p w14:paraId="723D2FBB" w14:textId="0F4914BD" w:rsidR="00B205C0" w:rsidRPr="00E27AFE" w:rsidRDefault="00B205C0" w:rsidP="00B205C0">
      <w:pPr>
        <w:spacing w:after="0"/>
        <w:rPr>
          <w:sz w:val="24"/>
        </w:rPr>
      </w:pPr>
    </w:p>
    <w:tbl>
      <w:tblPr>
        <w:tblStyle w:val="Tabela-Siatka"/>
        <w:tblW w:w="5000" w:type="pct"/>
        <w:tblLook w:val="04A0" w:firstRow="1" w:lastRow="0" w:firstColumn="1" w:lastColumn="0" w:noHBand="0" w:noVBand="1"/>
      </w:tblPr>
      <w:tblGrid>
        <w:gridCol w:w="4183"/>
        <w:gridCol w:w="6273"/>
      </w:tblGrid>
      <w:tr w:rsidR="00E27AFE" w:rsidRPr="00E27AFE" w14:paraId="7F15BFF9" w14:textId="48BD928D" w:rsidTr="00B9306A">
        <w:tc>
          <w:tcPr>
            <w:tcW w:w="4230" w:type="dxa"/>
            <w:shd w:val="clear" w:color="auto" w:fill="8EAADB" w:themeFill="accent1" w:themeFillTint="99"/>
          </w:tcPr>
          <w:p w14:paraId="305D1C5C" w14:textId="4FC8E220" w:rsidR="00B9306A" w:rsidRPr="00E27AFE" w:rsidRDefault="00B9306A" w:rsidP="00AB291E">
            <w:pPr>
              <w:rPr>
                <w:b/>
                <w:bCs/>
                <w:sz w:val="24"/>
              </w:rPr>
            </w:pPr>
            <w:r w:rsidRPr="00E27AFE">
              <w:rPr>
                <w:b/>
                <w:bCs/>
                <w:sz w:val="24"/>
              </w:rPr>
              <w:t xml:space="preserve">Studia </w:t>
            </w:r>
            <w:r w:rsidR="00A30E77" w:rsidRPr="00E27AFE">
              <w:rPr>
                <w:b/>
                <w:bCs/>
                <w:sz w:val="24"/>
              </w:rPr>
              <w:t xml:space="preserve">w </w:t>
            </w:r>
            <w:r w:rsidRPr="00E27AFE">
              <w:rPr>
                <w:b/>
                <w:bCs/>
                <w:sz w:val="24"/>
              </w:rPr>
              <w:t>AGH</w:t>
            </w:r>
          </w:p>
        </w:tc>
        <w:tc>
          <w:tcPr>
            <w:tcW w:w="6452" w:type="dxa"/>
            <w:shd w:val="clear" w:color="auto" w:fill="8EAADB" w:themeFill="accent1" w:themeFillTint="99"/>
          </w:tcPr>
          <w:p w14:paraId="2BAC08BC" w14:textId="1445EE47" w:rsidR="00B9306A" w:rsidRPr="00E27AFE" w:rsidRDefault="00B9306A" w:rsidP="00B9306A">
            <w:pPr>
              <w:rPr>
                <w:b/>
                <w:bCs/>
                <w:sz w:val="24"/>
              </w:rPr>
            </w:pPr>
            <w:r w:rsidRPr="00E27AFE">
              <w:rPr>
                <w:i/>
                <w:iCs/>
                <w:sz w:val="24"/>
              </w:rPr>
              <w:t>pola do uzupełnienia</w:t>
            </w:r>
            <w:r w:rsidR="00D34A54" w:rsidRPr="00E27AFE">
              <w:rPr>
                <w:i/>
                <w:iCs/>
                <w:sz w:val="24"/>
              </w:rPr>
              <w:t xml:space="preserve"> poniżej</w:t>
            </w:r>
          </w:p>
        </w:tc>
      </w:tr>
      <w:tr w:rsidR="00E27AFE" w:rsidRPr="00E27AFE" w14:paraId="49D95DEF" w14:textId="3AE56221" w:rsidTr="000B4A56">
        <w:tc>
          <w:tcPr>
            <w:tcW w:w="4230" w:type="dxa"/>
          </w:tcPr>
          <w:p w14:paraId="0072A966" w14:textId="5F0ABC76" w:rsidR="000B4A56" w:rsidRPr="00E27AFE" w:rsidRDefault="000B4A56" w:rsidP="00AB291E">
            <w:pPr>
              <w:rPr>
                <w:b/>
                <w:bCs/>
                <w:sz w:val="24"/>
              </w:rPr>
            </w:pPr>
            <w:r w:rsidRPr="00E27AFE">
              <w:rPr>
                <w:sz w:val="24"/>
              </w:rPr>
              <w:t>Numer indeksu</w:t>
            </w:r>
          </w:p>
        </w:tc>
        <w:tc>
          <w:tcPr>
            <w:tcW w:w="6452" w:type="dxa"/>
          </w:tcPr>
          <w:p w14:paraId="0CF25F89" w14:textId="77777777" w:rsidR="000B4A56" w:rsidRPr="00E27AFE" w:rsidRDefault="000B4A56" w:rsidP="000B4A56">
            <w:pPr>
              <w:rPr>
                <w:b/>
                <w:bCs/>
                <w:sz w:val="24"/>
              </w:rPr>
            </w:pPr>
          </w:p>
        </w:tc>
      </w:tr>
      <w:tr w:rsidR="00E27AFE" w:rsidRPr="00E27AFE" w14:paraId="0DC7B95F" w14:textId="56902CF9" w:rsidTr="000B4A56">
        <w:tc>
          <w:tcPr>
            <w:tcW w:w="4230" w:type="dxa"/>
          </w:tcPr>
          <w:p w14:paraId="32F5764A" w14:textId="77777777" w:rsidR="000B4A56" w:rsidRPr="00E27AFE" w:rsidRDefault="000B4A56" w:rsidP="00AB291E">
            <w:pPr>
              <w:rPr>
                <w:bCs/>
                <w:sz w:val="24"/>
              </w:rPr>
            </w:pPr>
            <w:r w:rsidRPr="00E27AFE">
              <w:rPr>
                <w:bCs/>
                <w:sz w:val="24"/>
              </w:rPr>
              <w:t>Wydział</w:t>
            </w:r>
          </w:p>
        </w:tc>
        <w:tc>
          <w:tcPr>
            <w:tcW w:w="6452" w:type="dxa"/>
          </w:tcPr>
          <w:p w14:paraId="741A3641" w14:textId="77777777" w:rsidR="000B4A56" w:rsidRPr="00E27AFE" w:rsidRDefault="000B4A56" w:rsidP="000B4A56">
            <w:pPr>
              <w:rPr>
                <w:bCs/>
                <w:sz w:val="24"/>
              </w:rPr>
            </w:pPr>
          </w:p>
        </w:tc>
      </w:tr>
      <w:tr w:rsidR="00E27AFE" w:rsidRPr="00E27AFE" w14:paraId="3FF78E4A" w14:textId="25DF3DF0" w:rsidTr="000B4A56">
        <w:tc>
          <w:tcPr>
            <w:tcW w:w="4230" w:type="dxa"/>
          </w:tcPr>
          <w:p w14:paraId="421F25BD" w14:textId="6B7ECF8C" w:rsidR="000B4A56" w:rsidRPr="00E27AFE" w:rsidRDefault="000B4A56" w:rsidP="00AB291E">
            <w:pPr>
              <w:rPr>
                <w:sz w:val="24"/>
              </w:rPr>
            </w:pPr>
            <w:r w:rsidRPr="00E27AFE">
              <w:rPr>
                <w:sz w:val="24"/>
              </w:rPr>
              <w:t>Kierunek studiów</w:t>
            </w:r>
          </w:p>
        </w:tc>
        <w:tc>
          <w:tcPr>
            <w:tcW w:w="6452" w:type="dxa"/>
          </w:tcPr>
          <w:p w14:paraId="0057E92C" w14:textId="77777777" w:rsidR="000B4A56" w:rsidRPr="00E27AFE" w:rsidRDefault="000B4A56" w:rsidP="000B4A56">
            <w:pPr>
              <w:rPr>
                <w:sz w:val="24"/>
              </w:rPr>
            </w:pPr>
          </w:p>
        </w:tc>
      </w:tr>
      <w:tr w:rsidR="00E27AFE" w:rsidRPr="00E27AFE" w14:paraId="6F30BE91" w14:textId="7532671B" w:rsidTr="000B4A56">
        <w:tc>
          <w:tcPr>
            <w:tcW w:w="4230" w:type="dxa"/>
          </w:tcPr>
          <w:p w14:paraId="171A836E" w14:textId="77777777" w:rsidR="000B4A56" w:rsidRPr="00E27AFE" w:rsidRDefault="000B4A56" w:rsidP="00AB291E">
            <w:pPr>
              <w:rPr>
                <w:sz w:val="24"/>
              </w:rPr>
            </w:pPr>
            <w:r w:rsidRPr="00E27AFE">
              <w:rPr>
                <w:sz w:val="24"/>
              </w:rPr>
              <w:t>Studia stacjonarne/niestacjonarne</w:t>
            </w:r>
          </w:p>
        </w:tc>
        <w:tc>
          <w:tcPr>
            <w:tcW w:w="6452" w:type="dxa"/>
          </w:tcPr>
          <w:p w14:paraId="29AA6421" w14:textId="77777777" w:rsidR="000B4A56" w:rsidRPr="00E27AFE" w:rsidRDefault="000B4A56" w:rsidP="000B4A56">
            <w:pPr>
              <w:rPr>
                <w:sz w:val="24"/>
              </w:rPr>
            </w:pPr>
          </w:p>
        </w:tc>
      </w:tr>
      <w:tr w:rsidR="00E27AFE" w:rsidRPr="00E27AFE" w14:paraId="284F9C5E" w14:textId="16B33386" w:rsidTr="000B4A56">
        <w:tc>
          <w:tcPr>
            <w:tcW w:w="4230" w:type="dxa"/>
          </w:tcPr>
          <w:p w14:paraId="3C0BB5F0" w14:textId="77777777" w:rsidR="000B4A56" w:rsidRPr="00E27AFE" w:rsidRDefault="000B4A56" w:rsidP="00AB291E">
            <w:pPr>
              <w:rPr>
                <w:sz w:val="24"/>
              </w:rPr>
            </w:pPr>
            <w:r w:rsidRPr="00E27AFE">
              <w:rPr>
                <w:sz w:val="24"/>
              </w:rPr>
              <w:t xml:space="preserve">Stopień i rok studiów </w:t>
            </w:r>
            <w:r w:rsidRPr="00E27AFE">
              <w:rPr>
                <w:b/>
                <w:sz w:val="24"/>
              </w:rPr>
              <w:t>w czasie mobilności</w:t>
            </w:r>
            <w:r w:rsidRPr="00E27AFE">
              <w:rPr>
                <w:sz w:val="24"/>
              </w:rPr>
              <w:t xml:space="preserve"> </w:t>
            </w:r>
          </w:p>
        </w:tc>
        <w:tc>
          <w:tcPr>
            <w:tcW w:w="6452" w:type="dxa"/>
          </w:tcPr>
          <w:p w14:paraId="73CC652E" w14:textId="77777777" w:rsidR="000B4A56" w:rsidRPr="00E27AFE" w:rsidRDefault="000B4A56" w:rsidP="000B4A56">
            <w:pPr>
              <w:rPr>
                <w:sz w:val="24"/>
              </w:rPr>
            </w:pPr>
          </w:p>
        </w:tc>
      </w:tr>
      <w:tr w:rsidR="00E27AFE" w:rsidRPr="00E27AFE" w14:paraId="0C1F7056" w14:textId="1324ED00" w:rsidTr="000B4A56">
        <w:tc>
          <w:tcPr>
            <w:tcW w:w="4230" w:type="dxa"/>
          </w:tcPr>
          <w:p w14:paraId="40B8C9B8" w14:textId="7FC1C8F7" w:rsidR="000B4A56" w:rsidRPr="00E27AFE" w:rsidRDefault="000B4A56" w:rsidP="00AB291E">
            <w:pPr>
              <w:rPr>
                <w:bCs/>
                <w:sz w:val="24"/>
              </w:rPr>
            </w:pPr>
            <w:r w:rsidRPr="00E27AFE">
              <w:rPr>
                <w:bCs/>
                <w:sz w:val="24"/>
              </w:rPr>
              <w:t>Studia w AGH – całkowicie zaliczony semestr</w:t>
            </w:r>
          </w:p>
        </w:tc>
        <w:tc>
          <w:tcPr>
            <w:tcW w:w="6452" w:type="dxa"/>
          </w:tcPr>
          <w:p w14:paraId="0AA4C955" w14:textId="77777777" w:rsidR="000B4A56" w:rsidRPr="00E27AFE" w:rsidRDefault="000B4A56" w:rsidP="000B4A56">
            <w:pPr>
              <w:rPr>
                <w:bCs/>
                <w:sz w:val="24"/>
              </w:rPr>
            </w:pPr>
          </w:p>
        </w:tc>
      </w:tr>
      <w:tr w:rsidR="00E27AFE" w:rsidRPr="00E27AFE" w14:paraId="4ADEAFD6" w14:textId="6154F556" w:rsidTr="000B4A56">
        <w:tc>
          <w:tcPr>
            <w:tcW w:w="4230" w:type="dxa"/>
          </w:tcPr>
          <w:p w14:paraId="014839D1" w14:textId="4FEA2AC5" w:rsidR="000B4A56" w:rsidRPr="00E27AFE" w:rsidRDefault="000B4A56" w:rsidP="00AB291E">
            <w:pPr>
              <w:rPr>
                <w:bCs/>
                <w:sz w:val="24"/>
              </w:rPr>
            </w:pPr>
            <w:r w:rsidRPr="00E27AFE">
              <w:rPr>
                <w:bCs/>
                <w:sz w:val="24"/>
              </w:rPr>
              <w:t>Średnia ważona za cały okres studiów</w:t>
            </w:r>
          </w:p>
        </w:tc>
        <w:tc>
          <w:tcPr>
            <w:tcW w:w="6452" w:type="dxa"/>
          </w:tcPr>
          <w:p w14:paraId="1354DE3A" w14:textId="77777777" w:rsidR="000B4A56" w:rsidRPr="00E27AFE" w:rsidRDefault="000B4A56" w:rsidP="000B4A56">
            <w:pPr>
              <w:rPr>
                <w:bCs/>
                <w:sz w:val="24"/>
              </w:rPr>
            </w:pPr>
          </w:p>
        </w:tc>
      </w:tr>
      <w:tr w:rsidR="00E27AFE" w:rsidRPr="00E27AFE" w14:paraId="0C070F7B" w14:textId="2839AA8F" w:rsidTr="000B4A56">
        <w:tc>
          <w:tcPr>
            <w:tcW w:w="4230" w:type="dxa"/>
          </w:tcPr>
          <w:p w14:paraId="3BF04801" w14:textId="50889984" w:rsidR="000B4A56" w:rsidRPr="00E27AFE" w:rsidRDefault="000B4A56" w:rsidP="00AB291E">
            <w:pPr>
              <w:rPr>
                <w:bCs/>
                <w:sz w:val="24"/>
              </w:rPr>
            </w:pPr>
            <w:r w:rsidRPr="00E27AFE">
              <w:rPr>
                <w:bCs/>
                <w:sz w:val="24"/>
              </w:rPr>
              <w:t>Znajomość języków obcych</w:t>
            </w:r>
          </w:p>
        </w:tc>
        <w:tc>
          <w:tcPr>
            <w:tcW w:w="6452" w:type="dxa"/>
          </w:tcPr>
          <w:p w14:paraId="47510824" w14:textId="77777777" w:rsidR="000B4A56" w:rsidRPr="00E27AFE" w:rsidRDefault="000B4A56" w:rsidP="000B4A56">
            <w:pPr>
              <w:rPr>
                <w:bCs/>
                <w:sz w:val="24"/>
              </w:rPr>
            </w:pPr>
          </w:p>
        </w:tc>
      </w:tr>
      <w:tr w:rsidR="00E27AFE" w:rsidRPr="00E27AFE" w14:paraId="6DFB9C4E" w14:textId="51676D81" w:rsidTr="000B4A56">
        <w:tc>
          <w:tcPr>
            <w:tcW w:w="4230" w:type="dxa"/>
          </w:tcPr>
          <w:p w14:paraId="096E77EE" w14:textId="3E9B1821" w:rsidR="000B4A56" w:rsidRPr="00E27AFE" w:rsidRDefault="000B4A56" w:rsidP="00AB291E">
            <w:pPr>
              <w:rPr>
                <w:bCs/>
                <w:sz w:val="24"/>
              </w:rPr>
            </w:pPr>
            <w:r w:rsidRPr="00E27AFE">
              <w:rPr>
                <w:bCs/>
                <w:sz w:val="24"/>
              </w:rPr>
              <w:t xml:space="preserve">Poziom </w:t>
            </w:r>
            <w:r w:rsidR="00A30E77" w:rsidRPr="00E27AFE">
              <w:rPr>
                <w:bCs/>
                <w:sz w:val="24"/>
              </w:rPr>
              <w:t>znajomości języka</w:t>
            </w:r>
            <w:r w:rsidR="00E27AFE" w:rsidRPr="00E27AFE">
              <w:rPr>
                <w:bCs/>
                <w:sz w:val="24"/>
              </w:rPr>
              <w:t xml:space="preserve"> obcego</w:t>
            </w:r>
            <w:r w:rsidR="00A30E77" w:rsidRPr="00E27AFE">
              <w:rPr>
                <w:bCs/>
                <w:sz w:val="24"/>
              </w:rPr>
              <w:t xml:space="preserve"> (</w:t>
            </w:r>
            <w:r w:rsidRPr="00E27AFE">
              <w:rPr>
                <w:bCs/>
                <w:sz w:val="24"/>
              </w:rPr>
              <w:t>ocena, rodzaj certyfikatu</w:t>
            </w:r>
            <w:r w:rsidR="00A30E77" w:rsidRPr="00E27AFE">
              <w:rPr>
                <w:bCs/>
                <w:sz w:val="24"/>
              </w:rPr>
              <w:t>)</w:t>
            </w:r>
          </w:p>
        </w:tc>
        <w:tc>
          <w:tcPr>
            <w:tcW w:w="6452" w:type="dxa"/>
          </w:tcPr>
          <w:p w14:paraId="07E0D4D2" w14:textId="77777777" w:rsidR="000B4A56" w:rsidRPr="00E27AFE" w:rsidRDefault="000B4A56" w:rsidP="000B4A56">
            <w:pPr>
              <w:rPr>
                <w:bCs/>
                <w:sz w:val="24"/>
              </w:rPr>
            </w:pPr>
          </w:p>
        </w:tc>
      </w:tr>
    </w:tbl>
    <w:p w14:paraId="06AA7DDA" w14:textId="77777777" w:rsidR="007E6C7E" w:rsidRPr="00E27AFE" w:rsidRDefault="007E6C7E" w:rsidP="00D33DF2">
      <w:pPr>
        <w:tabs>
          <w:tab w:val="center" w:pos="1332"/>
        </w:tabs>
        <w:spacing w:after="0" w:line="240" w:lineRule="auto"/>
        <w:rPr>
          <w:sz w:val="24"/>
        </w:rPr>
      </w:pPr>
    </w:p>
    <w:tbl>
      <w:tblPr>
        <w:tblStyle w:val="Tabela-Siatka"/>
        <w:tblW w:w="5000" w:type="pct"/>
        <w:tblLook w:val="04A0" w:firstRow="1" w:lastRow="0" w:firstColumn="1" w:lastColumn="0" w:noHBand="0" w:noVBand="1"/>
      </w:tblPr>
      <w:tblGrid>
        <w:gridCol w:w="3176"/>
        <w:gridCol w:w="5466"/>
        <w:gridCol w:w="851"/>
        <w:gridCol w:w="963"/>
      </w:tblGrid>
      <w:tr w:rsidR="00E27AFE" w:rsidRPr="00E27AFE" w14:paraId="4F7A885E" w14:textId="62764AF5" w:rsidTr="00AD6DF9">
        <w:tc>
          <w:tcPr>
            <w:tcW w:w="3176" w:type="dxa"/>
            <w:shd w:val="clear" w:color="auto" w:fill="8EAADB" w:themeFill="accent1" w:themeFillTint="99"/>
          </w:tcPr>
          <w:p w14:paraId="0D10903F" w14:textId="69191B7E" w:rsidR="00B9306A" w:rsidRPr="00E27AFE" w:rsidRDefault="00B9306A" w:rsidP="004437E5">
            <w:pPr>
              <w:rPr>
                <w:b/>
                <w:bCs/>
                <w:sz w:val="24"/>
              </w:rPr>
            </w:pPr>
            <w:r w:rsidRPr="00E27AFE">
              <w:rPr>
                <w:b/>
                <w:bCs/>
                <w:sz w:val="24"/>
              </w:rPr>
              <w:t xml:space="preserve">Uczelnia </w:t>
            </w:r>
            <w:r w:rsidR="002D696C" w:rsidRPr="00E27AFE">
              <w:rPr>
                <w:b/>
                <w:bCs/>
                <w:sz w:val="24"/>
              </w:rPr>
              <w:t>przyjmująca</w:t>
            </w:r>
          </w:p>
        </w:tc>
        <w:tc>
          <w:tcPr>
            <w:tcW w:w="7280" w:type="dxa"/>
            <w:gridSpan w:val="3"/>
            <w:shd w:val="clear" w:color="auto" w:fill="8EAADB" w:themeFill="accent1" w:themeFillTint="99"/>
          </w:tcPr>
          <w:p w14:paraId="6F268F03" w14:textId="6CFF2189" w:rsidR="00B9306A" w:rsidRPr="00E27AFE" w:rsidRDefault="00B9306A" w:rsidP="00B9306A">
            <w:pPr>
              <w:rPr>
                <w:i/>
                <w:iCs/>
                <w:sz w:val="24"/>
              </w:rPr>
            </w:pPr>
            <w:r w:rsidRPr="00E27AFE">
              <w:rPr>
                <w:i/>
                <w:iCs/>
                <w:sz w:val="24"/>
              </w:rPr>
              <w:t>pola do uzupełnienia</w:t>
            </w:r>
            <w:r w:rsidR="00D34A54" w:rsidRPr="00E27AFE">
              <w:rPr>
                <w:i/>
                <w:iCs/>
                <w:sz w:val="24"/>
              </w:rPr>
              <w:t xml:space="preserve"> poniżej</w:t>
            </w:r>
          </w:p>
        </w:tc>
      </w:tr>
      <w:tr w:rsidR="00E27AFE" w:rsidRPr="00E27AFE" w14:paraId="4AB603B3" w14:textId="3937283C" w:rsidTr="00AD6DF9">
        <w:tc>
          <w:tcPr>
            <w:tcW w:w="3176" w:type="dxa"/>
          </w:tcPr>
          <w:p w14:paraId="2ACE62EE" w14:textId="47AFB35E" w:rsidR="000B4A56" w:rsidRPr="00E27AFE" w:rsidRDefault="000B4A56" w:rsidP="00697E9D">
            <w:pPr>
              <w:rPr>
                <w:b/>
                <w:bCs/>
                <w:sz w:val="24"/>
              </w:rPr>
            </w:pPr>
            <w:r w:rsidRPr="00E27AFE">
              <w:rPr>
                <w:sz w:val="24"/>
              </w:rPr>
              <w:t xml:space="preserve">Pełna nazwa uczelni </w:t>
            </w:r>
            <w:r w:rsidRPr="00E27AFE">
              <w:rPr>
                <w:bCs/>
                <w:sz w:val="24"/>
              </w:rPr>
              <w:t>partnerskiej</w:t>
            </w:r>
          </w:p>
        </w:tc>
        <w:tc>
          <w:tcPr>
            <w:tcW w:w="7280" w:type="dxa"/>
            <w:gridSpan w:val="3"/>
          </w:tcPr>
          <w:p w14:paraId="140F5EAA" w14:textId="77777777" w:rsidR="000B4A56" w:rsidRPr="00E27AFE" w:rsidRDefault="000B4A56" w:rsidP="000B4A56">
            <w:pPr>
              <w:rPr>
                <w:b/>
                <w:bCs/>
                <w:sz w:val="24"/>
              </w:rPr>
            </w:pPr>
          </w:p>
        </w:tc>
      </w:tr>
      <w:tr w:rsidR="00E27AFE" w:rsidRPr="00E27AFE" w14:paraId="50274060" w14:textId="72A90D27" w:rsidTr="00AD6DF9">
        <w:tc>
          <w:tcPr>
            <w:tcW w:w="3176" w:type="dxa"/>
          </w:tcPr>
          <w:p w14:paraId="5F80180B" w14:textId="5C2D7BF0" w:rsidR="000B4A56" w:rsidRPr="00E27AFE" w:rsidRDefault="000B4A56" w:rsidP="00697E9D">
            <w:pPr>
              <w:rPr>
                <w:sz w:val="24"/>
              </w:rPr>
            </w:pPr>
            <w:r w:rsidRPr="00E27AFE">
              <w:rPr>
                <w:sz w:val="24"/>
              </w:rPr>
              <w:t>Kod Erasmusa</w:t>
            </w:r>
          </w:p>
        </w:tc>
        <w:tc>
          <w:tcPr>
            <w:tcW w:w="7280" w:type="dxa"/>
            <w:gridSpan w:val="3"/>
          </w:tcPr>
          <w:p w14:paraId="5A6A8AC6" w14:textId="77777777" w:rsidR="000B4A56" w:rsidRPr="00E27AFE" w:rsidRDefault="000B4A56" w:rsidP="000B4A56">
            <w:pPr>
              <w:rPr>
                <w:sz w:val="24"/>
              </w:rPr>
            </w:pPr>
          </w:p>
        </w:tc>
      </w:tr>
      <w:tr w:rsidR="00E27AFE" w:rsidRPr="00E27AFE" w14:paraId="0632C8F2" w14:textId="49F79FD6" w:rsidTr="00AD6DF9">
        <w:tc>
          <w:tcPr>
            <w:tcW w:w="3176" w:type="dxa"/>
          </w:tcPr>
          <w:p w14:paraId="763FBC96" w14:textId="471FB14A" w:rsidR="000B4A56" w:rsidRPr="00E27AFE" w:rsidRDefault="000B4A56" w:rsidP="00697E9D">
            <w:pPr>
              <w:rPr>
                <w:sz w:val="24"/>
              </w:rPr>
            </w:pPr>
            <w:r w:rsidRPr="00E27AFE">
              <w:rPr>
                <w:sz w:val="24"/>
              </w:rPr>
              <w:t>Kraj</w:t>
            </w:r>
          </w:p>
        </w:tc>
        <w:tc>
          <w:tcPr>
            <w:tcW w:w="7280" w:type="dxa"/>
            <w:gridSpan w:val="3"/>
          </w:tcPr>
          <w:p w14:paraId="3BBBBA1F" w14:textId="77777777" w:rsidR="000B4A56" w:rsidRPr="00E27AFE" w:rsidRDefault="000B4A56" w:rsidP="000B4A56">
            <w:pPr>
              <w:rPr>
                <w:sz w:val="24"/>
              </w:rPr>
            </w:pPr>
          </w:p>
        </w:tc>
      </w:tr>
      <w:tr w:rsidR="00E27AFE" w:rsidRPr="00E27AFE" w14:paraId="5ED44C2A" w14:textId="77777777" w:rsidTr="00AD6DF9">
        <w:tc>
          <w:tcPr>
            <w:tcW w:w="3176" w:type="dxa"/>
          </w:tcPr>
          <w:p w14:paraId="12B7FA2D" w14:textId="4FF7C1F5" w:rsidR="000B4A56" w:rsidRPr="00E27AFE" w:rsidRDefault="000B4A56" w:rsidP="00697E9D">
            <w:pPr>
              <w:rPr>
                <w:sz w:val="24"/>
              </w:rPr>
            </w:pPr>
            <w:r w:rsidRPr="00E27AFE">
              <w:rPr>
                <w:sz w:val="24"/>
              </w:rPr>
              <w:t>Miejscowość</w:t>
            </w:r>
          </w:p>
        </w:tc>
        <w:tc>
          <w:tcPr>
            <w:tcW w:w="7280" w:type="dxa"/>
            <w:gridSpan w:val="3"/>
          </w:tcPr>
          <w:p w14:paraId="37053BCF" w14:textId="77777777" w:rsidR="000B4A56" w:rsidRPr="00E27AFE" w:rsidRDefault="000B4A56" w:rsidP="000B4A56">
            <w:pPr>
              <w:rPr>
                <w:sz w:val="24"/>
              </w:rPr>
            </w:pPr>
          </w:p>
        </w:tc>
      </w:tr>
      <w:tr w:rsidR="00E27AFE" w:rsidRPr="00E27AFE" w14:paraId="5C495E91" w14:textId="78E79C86" w:rsidTr="00AD6DF9">
        <w:tc>
          <w:tcPr>
            <w:tcW w:w="3176" w:type="dxa"/>
          </w:tcPr>
          <w:p w14:paraId="160BC320" w14:textId="3493E205" w:rsidR="000B4A56" w:rsidRPr="00E27AFE" w:rsidRDefault="000B4A56" w:rsidP="00697E9D">
            <w:pPr>
              <w:rPr>
                <w:sz w:val="24"/>
              </w:rPr>
            </w:pPr>
            <w:r w:rsidRPr="00E27AFE">
              <w:rPr>
                <w:sz w:val="24"/>
              </w:rPr>
              <w:t>Planowany semestr wyjazdu</w:t>
            </w:r>
          </w:p>
        </w:tc>
        <w:tc>
          <w:tcPr>
            <w:tcW w:w="7280" w:type="dxa"/>
            <w:gridSpan w:val="3"/>
          </w:tcPr>
          <w:p w14:paraId="686CCA8C" w14:textId="77777777" w:rsidR="000B4A56" w:rsidRPr="00E27AFE" w:rsidRDefault="000B4A56" w:rsidP="000B4A56">
            <w:pPr>
              <w:rPr>
                <w:sz w:val="24"/>
              </w:rPr>
            </w:pPr>
          </w:p>
        </w:tc>
      </w:tr>
      <w:tr w:rsidR="00E27AFE" w:rsidRPr="00E27AFE" w14:paraId="0AEC7D5D" w14:textId="1CE45B37" w:rsidTr="00640110">
        <w:tc>
          <w:tcPr>
            <w:tcW w:w="8642" w:type="dxa"/>
            <w:gridSpan w:val="2"/>
          </w:tcPr>
          <w:p w14:paraId="08A05BC0" w14:textId="4F183B7C" w:rsidR="00640110" w:rsidRPr="00E27AFE" w:rsidRDefault="00640110" w:rsidP="00640110">
            <w:pPr>
              <w:rPr>
                <w:sz w:val="24"/>
              </w:rPr>
            </w:pPr>
            <w:r w:rsidRPr="00E27AFE">
              <w:rPr>
                <w:sz w:val="24"/>
              </w:rPr>
              <w:t xml:space="preserve">Wyjazd </w:t>
            </w:r>
            <w:r w:rsidRPr="00E27AFE">
              <w:rPr>
                <w:b/>
                <w:bCs/>
                <w:sz w:val="24"/>
              </w:rPr>
              <w:t>długoterminowy</w:t>
            </w:r>
            <w:r w:rsidRPr="00E27AFE">
              <w:rPr>
                <w:sz w:val="24"/>
              </w:rPr>
              <w:t xml:space="preserve">  2-12 miesięcy</w:t>
            </w:r>
          </w:p>
        </w:tc>
        <w:tc>
          <w:tcPr>
            <w:tcW w:w="851" w:type="dxa"/>
          </w:tcPr>
          <w:p w14:paraId="36540066" w14:textId="157BD41C" w:rsidR="00640110" w:rsidRPr="00E27AFE" w:rsidRDefault="00640110" w:rsidP="00640110">
            <w:pPr>
              <w:jc w:val="center"/>
              <w:rPr>
                <w:sz w:val="24"/>
              </w:rPr>
            </w:pPr>
            <w:r w:rsidRPr="00E27AFE">
              <w:rPr>
                <w:sz w:val="24"/>
              </w:rPr>
              <w:t>TAK</w:t>
            </w:r>
          </w:p>
        </w:tc>
        <w:tc>
          <w:tcPr>
            <w:tcW w:w="963" w:type="dxa"/>
          </w:tcPr>
          <w:p w14:paraId="7F8C1C53" w14:textId="4A8505D2" w:rsidR="00640110" w:rsidRPr="00E27AFE" w:rsidRDefault="00640110" w:rsidP="00640110">
            <w:pPr>
              <w:jc w:val="center"/>
              <w:rPr>
                <w:sz w:val="24"/>
              </w:rPr>
            </w:pPr>
            <w:r w:rsidRPr="00E27AFE">
              <w:rPr>
                <w:sz w:val="24"/>
              </w:rPr>
              <w:t>NIE</w:t>
            </w:r>
          </w:p>
        </w:tc>
      </w:tr>
      <w:tr w:rsidR="00E27AFE" w:rsidRPr="00E27AFE" w14:paraId="7906DCF8" w14:textId="77777777" w:rsidTr="00640110">
        <w:tc>
          <w:tcPr>
            <w:tcW w:w="8642" w:type="dxa"/>
            <w:gridSpan w:val="2"/>
          </w:tcPr>
          <w:p w14:paraId="62EC831B" w14:textId="0BCFF5C1" w:rsidR="00640110" w:rsidRPr="00E27AFE" w:rsidRDefault="00640110" w:rsidP="00640110">
            <w:pPr>
              <w:rPr>
                <w:sz w:val="24"/>
              </w:rPr>
            </w:pPr>
            <w:r w:rsidRPr="00E27AFE">
              <w:rPr>
                <w:sz w:val="24"/>
              </w:rPr>
              <w:t xml:space="preserve">Wyjazd </w:t>
            </w:r>
            <w:r w:rsidRPr="00E27AFE">
              <w:rPr>
                <w:b/>
                <w:bCs/>
                <w:sz w:val="24"/>
              </w:rPr>
              <w:t>krótkoterminowy</w:t>
            </w:r>
            <w:r w:rsidRPr="00E27AFE">
              <w:rPr>
                <w:sz w:val="24"/>
              </w:rPr>
              <w:t xml:space="preserve"> 5-30 dni połączony z obowiązkową częścią wirtualną</w:t>
            </w:r>
          </w:p>
        </w:tc>
        <w:tc>
          <w:tcPr>
            <w:tcW w:w="851" w:type="dxa"/>
          </w:tcPr>
          <w:p w14:paraId="5ADCE344" w14:textId="2F4AE5DD" w:rsidR="00640110" w:rsidRPr="00E27AFE" w:rsidRDefault="00640110" w:rsidP="00640110">
            <w:pPr>
              <w:jc w:val="center"/>
              <w:rPr>
                <w:sz w:val="24"/>
              </w:rPr>
            </w:pPr>
            <w:r w:rsidRPr="00E27AFE">
              <w:rPr>
                <w:sz w:val="24"/>
              </w:rPr>
              <w:t>TAK</w:t>
            </w:r>
          </w:p>
        </w:tc>
        <w:tc>
          <w:tcPr>
            <w:tcW w:w="963" w:type="dxa"/>
          </w:tcPr>
          <w:p w14:paraId="266E8591" w14:textId="67610FF2" w:rsidR="00640110" w:rsidRPr="00E27AFE" w:rsidRDefault="00640110" w:rsidP="00640110">
            <w:pPr>
              <w:jc w:val="center"/>
              <w:rPr>
                <w:sz w:val="24"/>
              </w:rPr>
            </w:pPr>
            <w:r w:rsidRPr="00E27AFE">
              <w:rPr>
                <w:sz w:val="24"/>
              </w:rPr>
              <w:t>NIE</w:t>
            </w:r>
          </w:p>
        </w:tc>
      </w:tr>
      <w:tr w:rsidR="00E27AFE" w:rsidRPr="00E27AFE" w14:paraId="2D203F02" w14:textId="77777777" w:rsidTr="00E27AFE">
        <w:tc>
          <w:tcPr>
            <w:tcW w:w="8642" w:type="dxa"/>
            <w:gridSpan w:val="2"/>
          </w:tcPr>
          <w:p w14:paraId="0F9B628E" w14:textId="32995A20" w:rsidR="00E27AFE" w:rsidRPr="00E27AFE" w:rsidRDefault="00E27AFE" w:rsidP="00E27AFE">
            <w:pPr>
              <w:rPr>
                <w:sz w:val="24"/>
              </w:rPr>
            </w:pPr>
            <w:r w:rsidRPr="00E27AFE">
              <w:rPr>
                <w:sz w:val="24"/>
              </w:rPr>
              <w:t xml:space="preserve">Czy miejsce z umowy jest udostępnione z innego Wydziału </w:t>
            </w:r>
          </w:p>
        </w:tc>
        <w:tc>
          <w:tcPr>
            <w:tcW w:w="851" w:type="dxa"/>
          </w:tcPr>
          <w:p w14:paraId="57209E5A" w14:textId="77CB3BD2" w:rsidR="00E27AFE" w:rsidRPr="00E27AFE" w:rsidRDefault="00E27AFE" w:rsidP="00E27AFE">
            <w:pPr>
              <w:jc w:val="center"/>
              <w:rPr>
                <w:sz w:val="24"/>
              </w:rPr>
            </w:pPr>
            <w:r w:rsidRPr="00E27AFE">
              <w:rPr>
                <w:sz w:val="24"/>
              </w:rPr>
              <w:t>TAK</w:t>
            </w:r>
          </w:p>
        </w:tc>
        <w:tc>
          <w:tcPr>
            <w:tcW w:w="963" w:type="dxa"/>
          </w:tcPr>
          <w:p w14:paraId="018A2E56" w14:textId="4AC2EA0A" w:rsidR="00E27AFE" w:rsidRPr="00E27AFE" w:rsidRDefault="00E27AFE" w:rsidP="00E27AFE">
            <w:pPr>
              <w:jc w:val="center"/>
              <w:rPr>
                <w:sz w:val="24"/>
              </w:rPr>
            </w:pPr>
            <w:r w:rsidRPr="00E27AFE">
              <w:rPr>
                <w:sz w:val="24"/>
              </w:rPr>
              <w:t>NIE</w:t>
            </w:r>
          </w:p>
        </w:tc>
      </w:tr>
      <w:tr w:rsidR="00E27AFE" w:rsidRPr="00E27AFE" w14:paraId="7D137FC6" w14:textId="77777777" w:rsidTr="00E27AFE">
        <w:tc>
          <w:tcPr>
            <w:tcW w:w="8642" w:type="dxa"/>
            <w:gridSpan w:val="2"/>
          </w:tcPr>
          <w:p w14:paraId="0814DB61" w14:textId="35B1E63A" w:rsidR="00E27AFE" w:rsidRPr="00E27AFE" w:rsidRDefault="00E27AFE" w:rsidP="00E27AFE">
            <w:pPr>
              <w:rPr>
                <w:sz w:val="24"/>
              </w:rPr>
            </w:pPr>
            <w:r w:rsidRPr="00E27AFE">
              <w:rPr>
                <w:sz w:val="24"/>
              </w:rPr>
              <w:t>Planowany środek transportu do uczelni partnerskiej: (</w:t>
            </w:r>
            <w:r w:rsidRPr="00E27AFE">
              <w:rPr>
                <w:i/>
                <w:iCs/>
                <w:sz w:val="24"/>
              </w:rPr>
              <w:t>proszę wpisać odpowiedni</w:t>
            </w:r>
            <w:r w:rsidRPr="00E27AFE">
              <w:rPr>
                <w:sz w:val="24"/>
              </w:rPr>
              <w:t>)</w:t>
            </w:r>
          </w:p>
          <w:p w14:paraId="0189A428" w14:textId="209CAD52" w:rsidR="00E27AFE" w:rsidRPr="00E27AFE" w:rsidRDefault="00E27AFE" w:rsidP="00E27AFE">
            <w:pPr>
              <w:rPr>
                <w:sz w:val="24"/>
              </w:rPr>
            </w:pPr>
            <w:r w:rsidRPr="00E27AFE">
              <w:rPr>
                <w:sz w:val="24"/>
              </w:rPr>
              <w:t xml:space="preserve">samolot, autobus, pociąg, prom, samochód, carpooling </w:t>
            </w:r>
          </w:p>
        </w:tc>
        <w:tc>
          <w:tcPr>
            <w:tcW w:w="1814" w:type="dxa"/>
            <w:gridSpan w:val="2"/>
          </w:tcPr>
          <w:p w14:paraId="1958C1E7" w14:textId="228FCBC9" w:rsidR="00E27AFE" w:rsidRPr="00E27AFE" w:rsidRDefault="00E27AFE" w:rsidP="00E27AFE">
            <w:pPr>
              <w:rPr>
                <w:sz w:val="24"/>
              </w:rPr>
            </w:pPr>
          </w:p>
        </w:tc>
      </w:tr>
    </w:tbl>
    <w:p w14:paraId="568C9332" w14:textId="77777777" w:rsidR="009770FC" w:rsidRPr="00E27AFE" w:rsidRDefault="009770FC" w:rsidP="005C01BC">
      <w:pPr>
        <w:spacing w:after="0" w:line="240" w:lineRule="auto"/>
        <w:rPr>
          <w:sz w:val="24"/>
        </w:rPr>
      </w:pPr>
    </w:p>
    <w:tbl>
      <w:tblPr>
        <w:tblStyle w:val="Tabela-Siatka"/>
        <w:tblW w:w="5000" w:type="pct"/>
        <w:tblLook w:val="04A0" w:firstRow="1" w:lastRow="0" w:firstColumn="1" w:lastColumn="0" w:noHBand="0" w:noVBand="1"/>
      </w:tblPr>
      <w:tblGrid>
        <w:gridCol w:w="4248"/>
        <w:gridCol w:w="6208"/>
      </w:tblGrid>
      <w:tr w:rsidR="00E27AFE" w:rsidRPr="00E27AFE" w14:paraId="5F592731" w14:textId="77777777" w:rsidTr="00E27AFE">
        <w:tc>
          <w:tcPr>
            <w:tcW w:w="10456" w:type="dxa"/>
            <w:gridSpan w:val="2"/>
            <w:shd w:val="clear" w:color="auto" w:fill="8EAADB" w:themeFill="accent1" w:themeFillTint="99"/>
          </w:tcPr>
          <w:p w14:paraId="2E049746" w14:textId="77777777" w:rsidR="00AD6DF9" w:rsidRPr="00E27AFE" w:rsidRDefault="00D86B64" w:rsidP="00D86B64">
            <w:pPr>
              <w:rPr>
                <w:b/>
                <w:bCs/>
                <w:sz w:val="24"/>
              </w:rPr>
            </w:pPr>
            <w:r w:rsidRPr="00E27AFE">
              <w:rPr>
                <w:b/>
                <w:bCs/>
                <w:sz w:val="24"/>
              </w:rPr>
              <w:t>Poprzednie wyjazdy</w:t>
            </w:r>
            <w:r w:rsidR="00AD6DF9" w:rsidRPr="00E27AFE">
              <w:rPr>
                <w:b/>
                <w:bCs/>
                <w:sz w:val="24"/>
              </w:rPr>
              <w:t xml:space="preserve"> w ramach Programu Erasmus+</w:t>
            </w:r>
            <w:r w:rsidRPr="00E27AFE">
              <w:rPr>
                <w:b/>
                <w:bCs/>
                <w:sz w:val="24"/>
              </w:rPr>
              <w:t xml:space="preserve"> </w:t>
            </w:r>
            <w:r w:rsidRPr="00E27AFE">
              <w:rPr>
                <w:b/>
                <w:bCs/>
                <w:sz w:val="24"/>
                <w:u w:val="single"/>
              </w:rPr>
              <w:t>na tym samym stopniu studiów</w:t>
            </w:r>
            <w:r w:rsidR="00D34A54" w:rsidRPr="00E27AFE">
              <w:rPr>
                <w:b/>
                <w:bCs/>
                <w:sz w:val="24"/>
              </w:rPr>
              <w:t xml:space="preserve">: </w:t>
            </w:r>
          </w:p>
          <w:p w14:paraId="69F7B7F5" w14:textId="232DC5A9" w:rsidR="00D86B64" w:rsidRPr="00E27AFE" w:rsidRDefault="00D34A54" w:rsidP="00D86B64">
            <w:pPr>
              <w:rPr>
                <w:b/>
                <w:bCs/>
                <w:sz w:val="24"/>
              </w:rPr>
            </w:pPr>
            <w:r w:rsidRPr="00E27AFE">
              <w:rPr>
                <w:i/>
                <w:iCs/>
                <w:sz w:val="24"/>
              </w:rPr>
              <w:t>(proszę uzupełnić jeśli dotyczy)</w:t>
            </w:r>
          </w:p>
        </w:tc>
      </w:tr>
      <w:tr w:rsidR="00E27AFE" w:rsidRPr="00E27AFE" w14:paraId="1FA20E39" w14:textId="77777777" w:rsidTr="009C351C">
        <w:tc>
          <w:tcPr>
            <w:tcW w:w="4248" w:type="dxa"/>
          </w:tcPr>
          <w:p w14:paraId="7D267D57" w14:textId="77777777" w:rsidR="00E27AFE" w:rsidRPr="00E27AFE" w:rsidRDefault="00E27AFE" w:rsidP="00C65558">
            <w:pPr>
              <w:rPr>
                <w:bCs/>
                <w:sz w:val="24"/>
              </w:rPr>
            </w:pPr>
            <w:r w:rsidRPr="00E27AFE">
              <w:rPr>
                <w:bCs/>
                <w:sz w:val="24"/>
              </w:rPr>
              <w:t xml:space="preserve">Rok akademicki          </w:t>
            </w:r>
          </w:p>
        </w:tc>
        <w:tc>
          <w:tcPr>
            <w:tcW w:w="6208" w:type="dxa"/>
          </w:tcPr>
          <w:p w14:paraId="05AB81DF" w14:textId="551AB88B" w:rsidR="00E27AFE" w:rsidRPr="00E27AFE" w:rsidRDefault="00E27AFE" w:rsidP="00C65558">
            <w:pPr>
              <w:rPr>
                <w:bCs/>
                <w:sz w:val="24"/>
              </w:rPr>
            </w:pPr>
          </w:p>
        </w:tc>
      </w:tr>
      <w:tr w:rsidR="00E27AFE" w:rsidRPr="00E27AFE" w14:paraId="2FBEC01C" w14:textId="77777777" w:rsidTr="009C351C">
        <w:tc>
          <w:tcPr>
            <w:tcW w:w="4248" w:type="dxa"/>
          </w:tcPr>
          <w:p w14:paraId="4944BA8B" w14:textId="63BE580F" w:rsidR="00E27AFE" w:rsidRPr="00E27AFE" w:rsidRDefault="00E27AFE" w:rsidP="00C65558">
            <w:pPr>
              <w:rPr>
                <w:bCs/>
                <w:sz w:val="24"/>
              </w:rPr>
            </w:pPr>
            <w:r w:rsidRPr="00E27AFE">
              <w:rPr>
                <w:bCs/>
                <w:sz w:val="24"/>
              </w:rPr>
              <w:t>Rodzaj mobilności (studia/praktyki)</w:t>
            </w:r>
          </w:p>
        </w:tc>
        <w:tc>
          <w:tcPr>
            <w:tcW w:w="6208" w:type="dxa"/>
          </w:tcPr>
          <w:p w14:paraId="729A97CE" w14:textId="18451BC8" w:rsidR="00E27AFE" w:rsidRPr="00E27AFE" w:rsidRDefault="00E27AFE" w:rsidP="00C65558">
            <w:pPr>
              <w:rPr>
                <w:bCs/>
                <w:sz w:val="24"/>
              </w:rPr>
            </w:pPr>
          </w:p>
        </w:tc>
      </w:tr>
      <w:tr w:rsidR="00E27AFE" w:rsidRPr="00E27AFE" w14:paraId="5A3A7B00" w14:textId="77777777" w:rsidTr="009C351C">
        <w:tc>
          <w:tcPr>
            <w:tcW w:w="4248" w:type="dxa"/>
          </w:tcPr>
          <w:p w14:paraId="66B571A6" w14:textId="2806E275" w:rsidR="00E27AFE" w:rsidRPr="00E27AFE" w:rsidRDefault="00E27AFE" w:rsidP="00C65558">
            <w:pPr>
              <w:rPr>
                <w:bCs/>
                <w:sz w:val="24"/>
              </w:rPr>
            </w:pPr>
            <w:r w:rsidRPr="00E27AFE">
              <w:rPr>
                <w:bCs/>
                <w:sz w:val="24"/>
              </w:rPr>
              <w:t>Stopień studiów</w:t>
            </w:r>
          </w:p>
        </w:tc>
        <w:tc>
          <w:tcPr>
            <w:tcW w:w="6208" w:type="dxa"/>
          </w:tcPr>
          <w:p w14:paraId="7D44FA12" w14:textId="77777777" w:rsidR="00E27AFE" w:rsidRPr="00E27AFE" w:rsidRDefault="00E27AFE" w:rsidP="00C65558">
            <w:pPr>
              <w:rPr>
                <w:bCs/>
                <w:sz w:val="24"/>
              </w:rPr>
            </w:pPr>
          </w:p>
        </w:tc>
      </w:tr>
    </w:tbl>
    <w:p w14:paraId="38149889" w14:textId="5EF97524" w:rsidR="00B9306A" w:rsidRPr="00E27AFE" w:rsidRDefault="00B9306A" w:rsidP="005C01BC">
      <w:pPr>
        <w:spacing w:after="0" w:line="240" w:lineRule="auto"/>
        <w:rPr>
          <w:sz w:val="24"/>
        </w:rPr>
      </w:pPr>
    </w:p>
    <w:p w14:paraId="230FC70A" w14:textId="2F537FC2" w:rsidR="00E27AFE" w:rsidRPr="00E27AFE" w:rsidRDefault="00E27AFE" w:rsidP="005C01BC">
      <w:pPr>
        <w:spacing w:after="0" w:line="240" w:lineRule="auto"/>
        <w:rPr>
          <w:sz w:val="24"/>
        </w:rPr>
      </w:pPr>
    </w:p>
    <w:p w14:paraId="40A5052A" w14:textId="15C404C9" w:rsidR="00E27AFE" w:rsidRPr="00E27AFE" w:rsidRDefault="00E27AFE" w:rsidP="005C01BC">
      <w:pPr>
        <w:spacing w:after="0" w:line="240" w:lineRule="auto"/>
        <w:rPr>
          <w:sz w:val="24"/>
        </w:rPr>
      </w:pPr>
    </w:p>
    <w:p w14:paraId="1BF85569" w14:textId="20F14E13" w:rsidR="00E27AFE" w:rsidRPr="00E27AFE" w:rsidRDefault="00E27AFE" w:rsidP="005C01BC">
      <w:pPr>
        <w:spacing w:after="0" w:line="240" w:lineRule="auto"/>
        <w:rPr>
          <w:sz w:val="24"/>
        </w:rPr>
      </w:pPr>
    </w:p>
    <w:p w14:paraId="644CF9D4" w14:textId="77777777" w:rsidR="00E27AFE" w:rsidRPr="00E27AFE" w:rsidRDefault="00E27AFE" w:rsidP="005C01BC">
      <w:pPr>
        <w:spacing w:after="0" w:line="240" w:lineRule="auto"/>
        <w:rPr>
          <w:sz w:val="24"/>
        </w:rPr>
      </w:pPr>
    </w:p>
    <w:tbl>
      <w:tblPr>
        <w:tblStyle w:val="Tabela-Siatka"/>
        <w:tblW w:w="5000" w:type="pct"/>
        <w:tblLook w:val="04A0" w:firstRow="1" w:lastRow="0" w:firstColumn="1" w:lastColumn="0" w:noHBand="0" w:noVBand="1"/>
      </w:tblPr>
      <w:tblGrid>
        <w:gridCol w:w="8642"/>
        <w:gridCol w:w="851"/>
        <w:gridCol w:w="963"/>
      </w:tblGrid>
      <w:tr w:rsidR="00E27AFE" w:rsidRPr="00E27AFE" w14:paraId="1F8B4920" w14:textId="77777777" w:rsidTr="00F52D1E">
        <w:tc>
          <w:tcPr>
            <w:tcW w:w="10456" w:type="dxa"/>
            <w:gridSpan w:val="3"/>
            <w:shd w:val="clear" w:color="auto" w:fill="8EAADB" w:themeFill="accent1" w:themeFillTint="99"/>
          </w:tcPr>
          <w:p w14:paraId="02A8C49C" w14:textId="6E3D7763" w:rsidR="00D86B64" w:rsidRPr="00E27AFE" w:rsidRDefault="00BC6659" w:rsidP="00D86B64">
            <w:pPr>
              <w:rPr>
                <w:b/>
                <w:bCs/>
                <w:sz w:val="24"/>
              </w:rPr>
            </w:pPr>
            <w:r w:rsidRPr="00E27AFE">
              <w:rPr>
                <w:b/>
                <w:bCs/>
                <w:sz w:val="24"/>
              </w:rPr>
              <w:t>Stypendium socjalne w AGH</w:t>
            </w:r>
            <w:r w:rsidR="00B9306A" w:rsidRPr="00E27AFE">
              <w:rPr>
                <w:rStyle w:val="Odwoanieprzypisudolnego"/>
                <w:b/>
                <w:bCs/>
                <w:sz w:val="24"/>
              </w:rPr>
              <w:footnoteReference w:id="1"/>
            </w:r>
            <w:r w:rsidR="00AD6DF9" w:rsidRPr="00E27AFE">
              <w:rPr>
                <w:b/>
                <w:bCs/>
                <w:sz w:val="24"/>
              </w:rPr>
              <w:t xml:space="preserve"> </w:t>
            </w:r>
            <w:r w:rsidR="00AD6DF9" w:rsidRPr="00E27AFE">
              <w:rPr>
                <w:sz w:val="24"/>
              </w:rPr>
              <w:t>(</w:t>
            </w:r>
            <w:r w:rsidR="00AD6DF9" w:rsidRPr="00E27AFE">
              <w:rPr>
                <w:i/>
                <w:iCs/>
                <w:sz w:val="24"/>
              </w:rPr>
              <w:t>niepotrzebne skreślić</w:t>
            </w:r>
            <w:r w:rsidR="00AD6DF9" w:rsidRPr="00E27AFE">
              <w:rPr>
                <w:sz w:val="24"/>
              </w:rPr>
              <w:t>)</w:t>
            </w:r>
          </w:p>
        </w:tc>
      </w:tr>
      <w:tr w:rsidR="00E27AFE" w:rsidRPr="00E27AFE" w14:paraId="1A61B84B" w14:textId="77777777" w:rsidTr="00AD6DF9">
        <w:tc>
          <w:tcPr>
            <w:tcW w:w="8642" w:type="dxa"/>
          </w:tcPr>
          <w:p w14:paraId="461F4030" w14:textId="5807F098" w:rsidR="00AD6DF9" w:rsidRPr="00E27AFE" w:rsidRDefault="00AD6DF9" w:rsidP="00A43C67">
            <w:pPr>
              <w:rPr>
                <w:sz w:val="24"/>
              </w:rPr>
            </w:pPr>
            <w:r w:rsidRPr="00E27AFE">
              <w:rPr>
                <w:sz w:val="24"/>
              </w:rPr>
              <w:t xml:space="preserve">Uprawnienie do stypendium socjalnego w momencie składania zgłoszenia </w:t>
            </w:r>
          </w:p>
        </w:tc>
        <w:tc>
          <w:tcPr>
            <w:tcW w:w="851" w:type="dxa"/>
          </w:tcPr>
          <w:p w14:paraId="37EE3878" w14:textId="649FB787" w:rsidR="00AD6DF9" w:rsidRPr="00E27AFE" w:rsidRDefault="00AD6DF9" w:rsidP="00AD6DF9">
            <w:pPr>
              <w:jc w:val="center"/>
              <w:rPr>
                <w:sz w:val="24"/>
              </w:rPr>
            </w:pPr>
            <w:r w:rsidRPr="00E27AFE">
              <w:rPr>
                <w:sz w:val="24"/>
              </w:rPr>
              <w:t>TAK</w:t>
            </w:r>
          </w:p>
        </w:tc>
        <w:tc>
          <w:tcPr>
            <w:tcW w:w="963" w:type="dxa"/>
          </w:tcPr>
          <w:p w14:paraId="3D8109CC" w14:textId="58B85AF1" w:rsidR="00AD6DF9" w:rsidRPr="00E27AFE" w:rsidRDefault="00AD6DF9" w:rsidP="00AD6DF9">
            <w:pPr>
              <w:jc w:val="center"/>
              <w:rPr>
                <w:sz w:val="24"/>
              </w:rPr>
            </w:pPr>
            <w:r w:rsidRPr="00E27AFE">
              <w:rPr>
                <w:sz w:val="24"/>
              </w:rPr>
              <w:t>NIE</w:t>
            </w:r>
          </w:p>
        </w:tc>
      </w:tr>
    </w:tbl>
    <w:p w14:paraId="31E7DF47" w14:textId="77777777" w:rsidR="00D86B64" w:rsidRPr="00E27AFE" w:rsidRDefault="00D86B64" w:rsidP="00255AB7">
      <w:pPr>
        <w:spacing w:after="0"/>
        <w:rPr>
          <w:sz w:val="24"/>
        </w:rPr>
      </w:pPr>
    </w:p>
    <w:tbl>
      <w:tblPr>
        <w:tblStyle w:val="Tabela-Siatka"/>
        <w:tblW w:w="5000" w:type="pct"/>
        <w:tblLook w:val="04A0" w:firstRow="1" w:lastRow="0" w:firstColumn="1" w:lastColumn="0" w:noHBand="0" w:noVBand="1"/>
      </w:tblPr>
      <w:tblGrid>
        <w:gridCol w:w="8642"/>
        <w:gridCol w:w="851"/>
        <w:gridCol w:w="963"/>
      </w:tblGrid>
      <w:tr w:rsidR="00E27AFE" w:rsidRPr="00E27AFE" w14:paraId="1D47D1EF" w14:textId="77777777" w:rsidTr="009044C6">
        <w:tc>
          <w:tcPr>
            <w:tcW w:w="10456" w:type="dxa"/>
            <w:gridSpan w:val="3"/>
            <w:shd w:val="clear" w:color="auto" w:fill="8EAADB" w:themeFill="accent1" w:themeFillTint="99"/>
          </w:tcPr>
          <w:p w14:paraId="16D8FBFD" w14:textId="5069EB95" w:rsidR="00BC6659" w:rsidRPr="00E27AFE" w:rsidRDefault="00BC6659" w:rsidP="009044C6">
            <w:pPr>
              <w:rPr>
                <w:b/>
                <w:bCs/>
                <w:sz w:val="24"/>
              </w:rPr>
            </w:pPr>
            <w:r w:rsidRPr="00E27AFE">
              <w:rPr>
                <w:b/>
                <w:bCs/>
                <w:sz w:val="24"/>
              </w:rPr>
              <w:t>Student posiadający orzeczenie o niepełnosprawności</w:t>
            </w:r>
            <w:r w:rsidR="00B9306A" w:rsidRPr="00E27AFE">
              <w:rPr>
                <w:rStyle w:val="Odwoanieprzypisudolnego"/>
                <w:b/>
                <w:bCs/>
                <w:sz w:val="24"/>
              </w:rPr>
              <w:footnoteReference w:id="2"/>
            </w:r>
            <w:r w:rsidR="00AD6DF9" w:rsidRPr="00E27AFE">
              <w:rPr>
                <w:b/>
                <w:bCs/>
                <w:sz w:val="24"/>
              </w:rPr>
              <w:t xml:space="preserve"> </w:t>
            </w:r>
            <w:r w:rsidR="00AD6DF9" w:rsidRPr="00E27AFE">
              <w:rPr>
                <w:sz w:val="24"/>
              </w:rPr>
              <w:t>(</w:t>
            </w:r>
            <w:r w:rsidR="00AD6DF9" w:rsidRPr="00E27AFE">
              <w:rPr>
                <w:i/>
                <w:iCs/>
                <w:sz w:val="24"/>
              </w:rPr>
              <w:t>niepotrzebne skreślić</w:t>
            </w:r>
            <w:r w:rsidR="00AD6DF9" w:rsidRPr="00E27AFE">
              <w:rPr>
                <w:sz w:val="24"/>
              </w:rPr>
              <w:t>)</w:t>
            </w:r>
          </w:p>
        </w:tc>
      </w:tr>
      <w:tr w:rsidR="00E27AFE" w:rsidRPr="00E27AFE" w14:paraId="2250B984" w14:textId="77777777" w:rsidTr="00AD6DF9">
        <w:tc>
          <w:tcPr>
            <w:tcW w:w="8642" w:type="dxa"/>
          </w:tcPr>
          <w:p w14:paraId="5F12E7A5" w14:textId="693129A9" w:rsidR="00AD6DF9" w:rsidRPr="00E27AFE" w:rsidRDefault="00AD6DF9" w:rsidP="009044C6">
            <w:pPr>
              <w:rPr>
                <w:sz w:val="24"/>
              </w:rPr>
            </w:pPr>
            <w:r w:rsidRPr="00E27AFE">
              <w:rPr>
                <w:sz w:val="24"/>
              </w:rPr>
              <w:t xml:space="preserve">Orzeczenie o niepełnosprawności </w:t>
            </w:r>
          </w:p>
        </w:tc>
        <w:tc>
          <w:tcPr>
            <w:tcW w:w="851" w:type="dxa"/>
          </w:tcPr>
          <w:p w14:paraId="734D9781" w14:textId="341B4D3F" w:rsidR="00AD6DF9" w:rsidRPr="00E27AFE" w:rsidRDefault="00AD6DF9" w:rsidP="00AD6DF9">
            <w:pPr>
              <w:jc w:val="center"/>
              <w:rPr>
                <w:sz w:val="24"/>
              </w:rPr>
            </w:pPr>
            <w:r w:rsidRPr="00E27AFE">
              <w:rPr>
                <w:sz w:val="24"/>
              </w:rPr>
              <w:t>TAK</w:t>
            </w:r>
          </w:p>
        </w:tc>
        <w:tc>
          <w:tcPr>
            <w:tcW w:w="963" w:type="dxa"/>
          </w:tcPr>
          <w:p w14:paraId="674D7A11" w14:textId="303D75CE" w:rsidR="00AD6DF9" w:rsidRPr="00E27AFE" w:rsidRDefault="00AD6DF9" w:rsidP="00AD6DF9">
            <w:pPr>
              <w:jc w:val="center"/>
              <w:rPr>
                <w:sz w:val="24"/>
              </w:rPr>
            </w:pPr>
            <w:r w:rsidRPr="00E27AFE">
              <w:rPr>
                <w:sz w:val="24"/>
              </w:rPr>
              <w:t>NIE</w:t>
            </w:r>
          </w:p>
        </w:tc>
      </w:tr>
    </w:tbl>
    <w:p w14:paraId="5856D93E" w14:textId="77777777" w:rsidR="00BC6659" w:rsidRPr="00E27AFE" w:rsidRDefault="00BC6659" w:rsidP="00255AB7">
      <w:pPr>
        <w:spacing w:after="0"/>
        <w:rPr>
          <w:sz w:val="24"/>
        </w:rPr>
      </w:pPr>
    </w:p>
    <w:tbl>
      <w:tblPr>
        <w:tblStyle w:val="Tabela-Siatka"/>
        <w:tblW w:w="5000" w:type="pct"/>
        <w:tblLook w:val="04A0" w:firstRow="1" w:lastRow="0" w:firstColumn="1" w:lastColumn="0" w:noHBand="0" w:noVBand="1"/>
      </w:tblPr>
      <w:tblGrid>
        <w:gridCol w:w="10456"/>
      </w:tblGrid>
      <w:tr w:rsidR="00E27AFE" w:rsidRPr="00E27AFE" w14:paraId="2BD33C38" w14:textId="77777777" w:rsidTr="00A4192E">
        <w:tc>
          <w:tcPr>
            <w:tcW w:w="9062" w:type="dxa"/>
          </w:tcPr>
          <w:p w14:paraId="276D6BF4" w14:textId="77777777" w:rsidR="001226C1" w:rsidRPr="00E27AFE" w:rsidRDefault="001226C1" w:rsidP="00FC5F3D">
            <w:pPr>
              <w:rPr>
                <w:b/>
                <w:i/>
                <w:sz w:val="24"/>
              </w:rPr>
            </w:pPr>
            <w:r w:rsidRPr="00E27AFE">
              <w:rPr>
                <w:b/>
                <w:i/>
                <w:sz w:val="24"/>
              </w:rPr>
              <w:t>Oświadczam, że wg mojej najlepszej wiedzy dane zawarte w tym formularzu są poprawne i kompletne.</w:t>
            </w:r>
          </w:p>
        </w:tc>
      </w:tr>
      <w:tr w:rsidR="00E27AFE" w:rsidRPr="00E27AFE" w14:paraId="4F534F1D" w14:textId="77777777" w:rsidTr="00A4192E">
        <w:tc>
          <w:tcPr>
            <w:tcW w:w="9062" w:type="dxa"/>
          </w:tcPr>
          <w:p w14:paraId="61B9FC3F" w14:textId="6B189C53" w:rsidR="001226C1" w:rsidRPr="00E27AFE" w:rsidRDefault="008949CA" w:rsidP="00FC5F3D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Wyjeżdżający</w:t>
            </w:r>
            <w:r w:rsidR="001226C1" w:rsidRPr="00E27AFE">
              <w:rPr>
                <w:bCs/>
                <w:sz w:val="24"/>
              </w:rPr>
              <w:t xml:space="preserve"> </w:t>
            </w:r>
            <w:r w:rsidR="001226C1" w:rsidRPr="00E27AFE">
              <w:rPr>
                <w:bCs/>
                <w:i/>
                <w:sz w:val="24"/>
              </w:rPr>
              <w:t>(imię i nazwisko)</w:t>
            </w:r>
          </w:p>
          <w:p w14:paraId="370ED6CD" w14:textId="77777777" w:rsidR="001226C1" w:rsidRPr="00E27AFE" w:rsidRDefault="001226C1" w:rsidP="00FC5F3D">
            <w:pPr>
              <w:rPr>
                <w:b/>
                <w:bCs/>
                <w:sz w:val="24"/>
              </w:rPr>
            </w:pPr>
          </w:p>
        </w:tc>
      </w:tr>
      <w:tr w:rsidR="00E27AFE" w:rsidRPr="00E27AFE" w14:paraId="5893A533" w14:textId="77777777" w:rsidTr="00A4192E">
        <w:tc>
          <w:tcPr>
            <w:tcW w:w="9062" w:type="dxa"/>
          </w:tcPr>
          <w:p w14:paraId="4A0EE0CE" w14:textId="77777777" w:rsidR="00F20011" w:rsidRPr="00E27AFE" w:rsidRDefault="00EA397F" w:rsidP="00FC5F3D">
            <w:pPr>
              <w:rPr>
                <w:sz w:val="24"/>
              </w:rPr>
            </w:pPr>
            <w:r w:rsidRPr="00E27AFE">
              <w:rPr>
                <w:sz w:val="24"/>
              </w:rPr>
              <w:t>Podpis</w:t>
            </w:r>
          </w:p>
          <w:p w14:paraId="37D30D70" w14:textId="77777777" w:rsidR="00EA397F" w:rsidRPr="00E27AFE" w:rsidRDefault="00EA397F" w:rsidP="00FC5F3D">
            <w:pPr>
              <w:rPr>
                <w:sz w:val="24"/>
              </w:rPr>
            </w:pPr>
          </w:p>
          <w:p w14:paraId="5C73E090" w14:textId="4C762CD0" w:rsidR="001226C1" w:rsidRPr="00E27AFE" w:rsidRDefault="00EA397F" w:rsidP="00FC5F3D">
            <w:pPr>
              <w:rPr>
                <w:sz w:val="24"/>
              </w:rPr>
            </w:pPr>
            <w:r w:rsidRPr="00E27AFE">
              <w:rPr>
                <w:sz w:val="24"/>
              </w:rPr>
              <w:t>data</w:t>
            </w:r>
            <w:r w:rsidR="001226C1" w:rsidRPr="00E27AFE">
              <w:rPr>
                <w:sz w:val="24"/>
              </w:rPr>
              <w:t xml:space="preserve">                                </w:t>
            </w:r>
          </w:p>
          <w:p w14:paraId="647ADD96" w14:textId="77777777" w:rsidR="001226C1" w:rsidRPr="00E27AFE" w:rsidRDefault="001226C1" w:rsidP="00FC5F3D">
            <w:pPr>
              <w:rPr>
                <w:sz w:val="24"/>
              </w:rPr>
            </w:pPr>
            <w:r w:rsidRPr="00E27AFE">
              <w:rPr>
                <w:sz w:val="24"/>
              </w:rPr>
              <w:t xml:space="preserve">                                                                                                                                 </w:t>
            </w:r>
          </w:p>
        </w:tc>
      </w:tr>
    </w:tbl>
    <w:p w14:paraId="1802A33E" w14:textId="26EDC0ED" w:rsidR="00EA668E" w:rsidRPr="00E27AFE" w:rsidRDefault="00EA668E" w:rsidP="00BC6659">
      <w:pPr>
        <w:pStyle w:val="NormalnyWeb"/>
        <w:rPr>
          <w:rFonts w:ascii="Calibri,Italic" w:hAnsi="Calibri,Italic"/>
          <w:sz w:val="20"/>
          <w:szCs w:val="18"/>
        </w:rPr>
      </w:pPr>
    </w:p>
    <w:tbl>
      <w:tblPr>
        <w:tblStyle w:val="Tabela-Siatka"/>
        <w:tblW w:w="5000" w:type="pct"/>
        <w:tblLook w:val="04A0" w:firstRow="1" w:lastRow="0" w:firstColumn="1" w:lastColumn="0" w:noHBand="0" w:noVBand="1"/>
      </w:tblPr>
      <w:tblGrid>
        <w:gridCol w:w="3484"/>
        <w:gridCol w:w="3486"/>
        <w:gridCol w:w="3486"/>
      </w:tblGrid>
      <w:tr w:rsidR="00E27AFE" w:rsidRPr="00E27AFE" w14:paraId="5410F774" w14:textId="77777777" w:rsidTr="005F70A0">
        <w:tc>
          <w:tcPr>
            <w:tcW w:w="10682" w:type="dxa"/>
            <w:gridSpan w:val="3"/>
          </w:tcPr>
          <w:p w14:paraId="608E744F" w14:textId="243B0AB7" w:rsidR="00BC6659" w:rsidRPr="00E27AFE" w:rsidRDefault="00BC6659" w:rsidP="005F70A0">
            <w:pPr>
              <w:jc w:val="center"/>
              <w:rPr>
                <w:b/>
                <w:i/>
                <w:sz w:val="24"/>
              </w:rPr>
            </w:pPr>
            <w:r w:rsidRPr="00E27AFE">
              <w:rPr>
                <w:b/>
                <w:i/>
                <w:sz w:val="24"/>
              </w:rPr>
              <w:t>AKCEPTACJA KANDYDATA PRZEZ KOMISJĘ REKRUTACYJNĄ</w:t>
            </w:r>
          </w:p>
        </w:tc>
      </w:tr>
      <w:tr w:rsidR="00E27AFE" w:rsidRPr="00E27AFE" w14:paraId="473530C9" w14:textId="77777777" w:rsidTr="00840805">
        <w:tc>
          <w:tcPr>
            <w:tcW w:w="3560" w:type="dxa"/>
          </w:tcPr>
          <w:p w14:paraId="48F349CF" w14:textId="77777777" w:rsidR="005F70A0" w:rsidRPr="00E27AFE" w:rsidRDefault="005F70A0" w:rsidP="005F70A0">
            <w:pPr>
              <w:jc w:val="center"/>
              <w:rPr>
                <w:b/>
                <w:bCs/>
                <w:sz w:val="24"/>
              </w:rPr>
            </w:pPr>
            <w:r w:rsidRPr="00E27AFE">
              <w:rPr>
                <w:b/>
                <w:bCs/>
                <w:sz w:val="24"/>
              </w:rPr>
              <w:t>Koordynator Wydziałowy</w:t>
            </w:r>
          </w:p>
          <w:p w14:paraId="346FA09D" w14:textId="492AE799" w:rsidR="005F70A0" w:rsidRPr="008949CA" w:rsidRDefault="005F70A0" w:rsidP="005F70A0">
            <w:pPr>
              <w:jc w:val="center"/>
              <w:rPr>
                <w:sz w:val="24"/>
              </w:rPr>
            </w:pPr>
            <w:r w:rsidRPr="008949CA">
              <w:rPr>
                <w:sz w:val="20"/>
                <w:szCs w:val="18"/>
              </w:rPr>
              <w:t xml:space="preserve">(Wydział macierzysty </w:t>
            </w:r>
            <w:r w:rsidR="008949CA" w:rsidRPr="008949CA">
              <w:rPr>
                <w:sz w:val="20"/>
                <w:szCs w:val="18"/>
              </w:rPr>
              <w:t>wyjeżdżającego</w:t>
            </w:r>
            <w:r w:rsidRPr="008949CA">
              <w:rPr>
                <w:sz w:val="20"/>
                <w:szCs w:val="18"/>
              </w:rPr>
              <w:t>)</w:t>
            </w:r>
          </w:p>
        </w:tc>
        <w:tc>
          <w:tcPr>
            <w:tcW w:w="3561" w:type="dxa"/>
          </w:tcPr>
          <w:p w14:paraId="39717B1B" w14:textId="37409F21" w:rsidR="005F70A0" w:rsidRPr="00E27AFE" w:rsidRDefault="005F70A0" w:rsidP="005F70A0">
            <w:pPr>
              <w:jc w:val="center"/>
              <w:rPr>
                <w:b/>
                <w:bCs/>
                <w:sz w:val="24"/>
              </w:rPr>
            </w:pPr>
            <w:r w:rsidRPr="00E27AFE">
              <w:rPr>
                <w:b/>
                <w:bCs/>
                <w:sz w:val="24"/>
              </w:rPr>
              <w:t>Koordynator Umowy</w:t>
            </w:r>
          </w:p>
        </w:tc>
        <w:tc>
          <w:tcPr>
            <w:tcW w:w="3561" w:type="dxa"/>
          </w:tcPr>
          <w:p w14:paraId="52298FA1" w14:textId="77777777" w:rsidR="005F70A0" w:rsidRPr="00E27AFE" w:rsidRDefault="005F70A0" w:rsidP="005F70A0">
            <w:pPr>
              <w:jc w:val="center"/>
              <w:rPr>
                <w:b/>
                <w:bCs/>
                <w:sz w:val="24"/>
              </w:rPr>
            </w:pPr>
            <w:r w:rsidRPr="00E27AFE">
              <w:rPr>
                <w:b/>
                <w:bCs/>
                <w:sz w:val="24"/>
              </w:rPr>
              <w:t>Dziekan Wydziału</w:t>
            </w:r>
          </w:p>
          <w:p w14:paraId="45181046" w14:textId="2FED1076" w:rsidR="005F70A0" w:rsidRPr="00E27AFE" w:rsidRDefault="005F70A0" w:rsidP="005F70A0">
            <w:pPr>
              <w:jc w:val="center"/>
              <w:rPr>
                <w:b/>
                <w:bCs/>
                <w:sz w:val="24"/>
              </w:rPr>
            </w:pPr>
            <w:r w:rsidRPr="008949CA">
              <w:rPr>
                <w:sz w:val="20"/>
                <w:szCs w:val="18"/>
              </w:rPr>
              <w:t>(Wydział macierzysty studenta)</w:t>
            </w:r>
          </w:p>
        </w:tc>
      </w:tr>
      <w:tr w:rsidR="00E27AFE" w:rsidRPr="00E27AFE" w14:paraId="73092D26" w14:textId="77777777" w:rsidTr="00176794">
        <w:tc>
          <w:tcPr>
            <w:tcW w:w="3560" w:type="dxa"/>
          </w:tcPr>
          <w:p w14:paraId="10A0A91D" w14:textId="77777777" w:rsidR="005F70A0" w:rsidRPr="00E27AFE" w:rsidRDefault="005F70A0" w:rsidP="009044C6">
            <w:pPr>
              <w:rPr>
                <w:sz w:val="24"/>
              </w:rPr>
            </w:pPr>
            <w:r w:rsidRPr="00E27AFE">
              <w:rPr>
                <w:sz w:val="24"/>
              </w:rPr>
              <w:t xml:space="preserve">                         </w:t>
            </w:r>
          </w:p>
          <w:p w14:paraId="3BB39D75" w14:textId="77777777" w:rsidR="005F70A0" w:rsidRPr="00E27AFE" w:rsidRDefault="005F70A0" w:rsidP="009044C6">
            <w:pPr>
              <w:rPr>
                <w:sz w:val="24"/>
              </w:rPr>
            </w:pPr>
          </w:p>
          <w:p w14:paraId="1656D85E" w14:textId="77777777" w:rsidR="005F70A0" w:rsidRPr="00E27AFE" w:rsidRDefault="005F70A0" w:rsidP="009044C6">
            <w:pPr>
              <w:rPr>
                <w:sz w:val="24"/>
              </w:rPr>
            </w:pPr>
          </w:p>
          <w:p w14:paraId="11D26E3E" w14:textId="74AC7023" w:rsidR="005F70A0" w:rsidRPr="00E27AFE" w:rsidRDefault="005F70A0" w:rsidP="009044C6">
            <w:pPr>
              <w:rPr>
                <w:sz w:val="24"/>
              </w:rPr>
            </w:pPr>
            <w:r w:rsidRPr="00E27AFE">
              <w:rPr>
                <w:sz w:val="24"/>
              </w:rPr>
              <w:t xml:space="preserve">                                                                                                        </w:t>
            </w:r>
          </w:p>
        </w:tc>
        <w:tc>
          <w:tcPr>
            <w:tcW w:w="3561" w:type="dxa"/>
          </w:tcPr>
          <w:p w14:paraId="50DC0648" w14:textId="77777777" w:rsidR="005F70A0" w:rsidRPr="00E27AFE" w:rsidRDefault="005F70A0" w:rsidP="009044C6">
            <w:pPr>
              <w:rPr>
                <w:sz w:val="24"/>
              </w:rPr>
            </w:pPr>
          </w:p>
        </w:tc>
        <w:tc>
          <w:tcPr>
            <w:tcW w:w="3561" w:type="dxa"/>
          </w:tcPr>
          <w:p w14:paraId="7270F8E4" w14:textId="725A6B47" w:rsidR="005F70A0" w:rsidRPr="00E27AFE" w:rsidRDefault="005F70A0" w:rsidP="009044C6">
            <w:pPr>
              <w:rPr>
                <w:sz w:val="24"/>
              </w:rPr>
            </w:pPr>
          </w:p>
        </w:tc>
      </w:tr>
      <w:tr w:rsidR="00685CAC" w:rsidRPr="00685CAC" w14:paraId="06D95CC6" w14:textId="77777777" w:rsidTr="00176794">
        <w:tc>
          <w:tcPr>
            <w:tcW w:w="3560" w:type="dxa"/>
          </w:tcPr>
          <w:p w14:paraId="1017F220" w14:textId="284792DB" w:rsidR="00685CAC" w:rsidRPr="00685CAC" w:rsidRDefault="00685CAC" w:rsidP="00685CAC">
            <w:pPr>
              <w:jc w:val="center"/>
              <w:rPr>
                <w:i/>
                <w:sz w:val="24"/>
              </w:rPr>
            </w:pPr>
            <w:r w:rsidRPr="00685CAC">
              <w:rPr>
                <w:i/>
              </w:rPr>
              <w:t>Czytelny podpis/Pieczątka imienna</w:t>
            </w:r>
          </w:p>
        </w:tc>
        <w:tc>
          <w:tcPr>
            <w:tcW w:w="3561" w:type="dxa"/>
          </w:tcPr>
          <w:p w14:paraId="01B05C71" w14:textId="57CAA3F0" w:rsidR="00685CAC" w:rsidRPr="00685CAC" w:rsidRDefault="00685CAC" w:rsidP="00685CAC">
            <w:pPr>
              <w:jc w:val="center"/>
              <w:rPr>
                <w:i/>
                <w:sz w:val="24"/>
              </w:rPr>
            </w:pPr>
            <w:r w:rsidRPr="00685CAC">
              <w:rPr>
                <w:i/>
              </w:rPr>
              <w:t>Czytelny podpis/Pieczątka imienna</w:t>
            </w:r>
          </w:p>
        </w:tc>
        <w:tc>
          <w:tcPr>
            <w:tcW w:w="3561" w:type="dxa"/>
          </w:tcPr>
          <w:p w14:paraId="65D711F9" w14:textId="14000B07" w:rsidR="00685CAC" w:rsidRPr="00685CAC" w:rsidRDefault="00685CAC" w:rsidP="00685CAC">
            <w:pPr>
              <w:jc w:val="center"/>
              <w:rPr>
                <w:i/>
                <w:sz w:val="24"/>
              </w:rPr>
            </w:pPr>
            <w:r w:rsidRPr="00685CAC">
              <w:rPr>
                <w:i/>
              </w:rPr>
              <w:t>Czytelny podpis/Pieczątka imienna</w:t>
            </w:r>
          </w:p>
        </w:tc>
      </w:tr>
    </w:tbl>
    <w:p w14:paraId="0E0E959E" w14:textId="77777777" w:rsidR="00BC6659" w:rsidRPr="00E27AFE" w:rsidRDefault="00BC6659" w:rsidP="00BC6659">
      <w:pPr>
        <w:pStyle w:val="NormalnyWeb"/>
        <w:rPr>
          <w:rFonts w:ascii="Calibri,Italic" w:hAnsi="Calibri,Italic"/>
          <w:sz w:val="20"/>
          <w:szCs w:val="18"/>
        </w:rPr>
      </w:pPr>
    </w:p>
    <w:sectPr w:rsidR="00BC6659" w:rsidRPr="00E27AFE" w:rsidSect="00BA169A">
      <w:headerReference w:type="default" r:id="rId7"/>
      <w:pgSz w:w="11906" w:h="16838"/>
      <w:pgMar w:top="720" w:right="720" w:bottom="720" w:left="720" w:header="1077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B35A39" w14:textId="77777777" w:rsidR="009C656B" w:rsidRDefault="009C656B" w:rsidP="00AC4496">
      <w:pPr>
        <w:spacing w:after="0" w:line="240" w:lineRule="auto"/>
      </w:pPr>
      <w:r>
        <w:separator/>
      </w:r>
    </w:p>
  </w:endnote>
  <w:endnote w:type="continuationSeparator" w:id="0">
    <w:p w14:paraId="550EA108" w14:textId="77777777" w:rsidR="009C656B" w:rsidRDefault="009C656B" w:rsidP="00AC44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,Italic">
    <w:altName w:val="Calibri"/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36BD8F" w14:textId="77777777" w:rsidR="009C656B" w:rsidRDefault="009C656B" w:rsidP="00AC4496">
      <w:pPr>
        <w:spacing w:after="0" w:line="240" w:lineRule="auto"/>
      </w:pPr>
      <w:r>
        <w:separator/>
      </w:r>
    </w:p>
  </w:footnote>
  <w:footnote w:type="continuationSeparator" w:id="0">
    <w:p w14:paraId="3F439B4A" w14:textId="77777777" w:rsidR="009C656B" w:rsidRDefault="009C656B" w:rsidP="00AC4496">
      <w:pPr>
        <w:spacing w:after="0" w:line="240" w:lineRule="auto"/>
      </w:pPr>
      <w:r>
        <w:continuationSeparator/>
      </w:r>
    </w:p>
  </w:footnote>
  <w:footnote w:id="1">
    <w:p w14:paraId="3323E96E" w14:textId="4A6DBAEC" w:rsidR="00B9306A" w:rsidRDefault="00B9306A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B9306A">
        <w:t>Decyzja Dziekana o przyznaniu stypendium socjalnego</w:t>
      </w:r>
    </w:p>
  </w:footnote>
  <w:footnote w:id="2">
    <w:p w14:paraId="5EC8015D" w14:textId="6C68708A" w:rsidR="00B9306A" w:rsidRDefault="00B9306A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B9306A">
        <w:t>Orzeczenie o niepełnosprawności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7D321C" w14:textId="6BC50B42" w:rsidR="00AC4496" w:rsidRDefault="00A30E77">
    <w:pPr>
      <w:pStyle w:val="Nagwek"/>
    </w:pPr>
    <w:r>
      <w:rPr>
        <w:noProof/>
        <w:lang w:bidi="ug-CN"/>
      </w:rPr>
      <w:drawing>
        <wp:anchor distT="0" distB="0" distL="114300" distR="114300" simplePos="0" relativeHeight="251658752" behindDoc="1" locked="0" layoutInCell="1" allowOverlap="1" wp14:anchorId="5CFA0430" wp14:editId="10272459">
          <wp:simplePos x="0" y="0"/>
          <wp:positionH relativeFrom="margin">
            <wp:posOffset>-168910</wp:posOffset>
          </wp:positionH>
          <wp:positionV relativeFrom="paragraph">
            <wp:posOffset>-259715</wp:posOffset>
          </wp:positionV>
          <wp:extent cx="2778125" cy="467360"/>
          <wp:effectExtent l="0" t="0" r="3175" b="8890"/>
          <wp:wrapTight wrapText="bothSides">
            <wp:wrapPolygon edited="0">
              <wp:start x="0" y="0"/>
              <wp:lineTo x="0" y="21130"/>
              <wp:lineTo x="21477" y="21130"/>
              <wp:lineTo x="21477" y="0"/>
              <wp:lineTo x="0" y="0"/>
            </wp:wrapPolygon>
          </wp:wrapTight>
          <wp:docPr id="1" name="Obraz 1" descr="Obraz zawierający tekst, Czcionka, Jaskrawoniebieski, zrzut ekranu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az 1" descr="Obraz zawierający tekst, Czcionka, Jaskrawoniebieski, zrzut ekranu&#10;&#10;Opis wygenerowany automatycznie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78125" cy="4673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E6C7E">
      <w:rPr>
        <w:noProof/>
        <w:lang w:bidi="ug-CN"/>
      </w:rPr>
      <w:drawing>
        <wp:anchor distT="0" distB="0" distL="114300" distR="114300" simplePos="0" relativeHeight="251656704" behindDoc="1" locked="0" layoutInCell="1" allowOverlap="1" wp14:anchorId="0F44817A" wp14:editId="2198C9E9">
          <wp:simplePos x="0" y="0"/>
          <wp:positionH relativeFrom="margin">
            <wp:align>right</wp:align>
          </wp:positionH>
          <wp:positionV relativeFrom="paragraph">
            <wp:posOffset>-502285</wp:posOffset>
          </wp:positionV>
          <wp:extent cx="854075" cy="898525"/>
          <wp:effectExtent l="0" t="0" r="3175" b="0"/>
          <wp:wrapTight wrapText="bothSides">
            <wp:wrapPolygon edited="0">
              <wp:start x="0" y="0"/>
              <wp:lineTo x="0" y="21066"/>
              <wp:lineTo x="21199" y="21066"/>
              <wp:lineTo x="21199" y="0"/>
              <wp:lineTo x="0" y="0"/>
            </wp:wrapPolygon>
          </wp:wrapTight>
          <wp:docPr id="2" name="Obraz 2" descr="Obraz zawierający logo, Czcionka, symbol, Grafika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az 2" descr="Obraz zawierający logo, Czcionka, symbol, Grafika&#10;&#10;Opis wygenerowany automatyczni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54075" cy="8985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7B3BC61" w14:textId="77777777" w:rsidR="007E6C7E" w:rsidRDefault="007E6C7E">
    <w:pPr>
      <w:pStyle w:val="Nagwek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W0NLQ0Mzc0NzAxsDRS0lEKTi0uzszPAykwrAUARnnTqiwAAAA="/>
  </w:docVars>
  <w:rsids>
    <w:rsidRoot w:val="00822296"/>
    <w:rsid w:val="000B4A56"/>
    <w:rsid w:val="000B506F"/>
    <w:rsid w:val="000C23F3"/>
    <w:rsid w:val="000D1A14"/>
    <w:rsid w:val="001117F2"/>
    <w:rsid w:val="0012074D"/>
    <w:rsid w:val="001226C1"/>
    <w:rsid w:val="00161C2D"/>
    <w:rsid w:val="00165D15"/>
    <w:rsid w:val="00190099"/>
    <w:rsid w:val="00195A8A"/>
    <w:rsid w:val="001D7B32"/>
    <w:rsid w:val="00226F49"/>
    <w:rsid w:val="00232421"/>
    <w:rsid w:val="00255AB7"/>
    <w:rsid w:val="002974A6"/>
    <w:rsid w:val="002D35F8"/>
    <w:rsid w:val="002D696C"/>
    <w:rsid w:val="00350E30"/>
    <w:rsid w:val="003B5C6F"/>
    <w:rsid w:val="003B68E0"/>
    <w:rsid w:val="004437E5"/>
    <w:rsid w:val="004D212F"/>
    <w:rsid w:val="004D23A9"/>
    <w:rsid w:val="004E48E6"/>
    <w:rsid w:val="004F40A2"/>
    <w:rsid w:val="005C01BC"/>
    <w:rsid w:val="005F70A0"/>
    <w:rsid w:val="00640110"/>
    <w:rsid w:val="00650466"/>
    <w:rsid w:val="00685CAC"/>
    <w:rsid w:val="006E4510"/>
    <w:rsid w:val="00791B05"/>
    <w:rsid w:val="007B3558"/>
    <w:rsid w:val="007C28EC"/>
    <w:rsid w:val="007D5CA0"/>
    <w:rsid w:val="007E6C7E"/>
    <w:rsid w:val="00803416"/>
    <w:rsid w:val="00822296"/>
    <w:rsid w:val="0085042A"/>
    <w:rsid w:val="00881530"/>
    <w:rsid w:val="008949CA"/>
    <w:rsid w:val="00896E82"/>
    <w:rsid w:val="008A3BEB"/>
    <w:rsid w:val="008D2C72"/>
    <w:rsid w:val="00925B65"/>
    <w:rsid w:val="00930E80"/>
    <w:rsid w:val="009770FC"/>
    <w:rsid w:val="009A23C9"/>
    <w:rsid w:val="009C351C"/>
    <w:rsid w:val="009C656B"/>
    <w:rsid w:val="009F29F1"/>
    <w:rsid w:val="00A30E77"/>
    <w:rsid w:val="00A4192E"/>
    <w:rsid w:val="00AA4C56"/>
    <w:rsid w:val="00AB291E"/>
    <w:rsid w:val="00AC4496"/>
    <w:rsid w:val="00AD6DF9"/>
    <w:rsid w:val="00AE0637"/>
    <w:rsid w:val="00AE3AD0"/>
    <w:rsid w:val="00B205C0"/>
    <w:rsid w:val="00B278F5"/>
    <w:rsid w:val="00B3467B"/>
    <w:rsid w:val="00B51A7F"/>
    <w:rsid w:val="00B70DC4"/>
    <w:rsid w:val="00B9306A"/>
    <w:rsid w:val="00BA169A"/>
    <w:rsid w:val="00BC12DD"/>
    <w:rsid w:val="00BC6659"/>
    <w:rsid w:val="00BF69FE"/>
    <w:rsid w:val="00C12938"/>
    <w:rsid w:val="00C1717D"/>
    <w:rsid w:val="00C26BA8"/>
    <w:rsid w:val="00C65733"/>
    <w:rsid w:val="00C87637"/>
    <w:rsid w:val="00C94A77"/>
    <w:rsid w:val="00CA0877"/>
    <w:rsid w:val="00CD69AB"/>
    <w:rsid w:val="00CF1820"/>
    <w:rsid w:val="00D33DF2"/>
    <w:rsid w:val="00D34A54"/>
    <w:rsid w:val="00D86B64"/>
    <w:rsid w:val="00DA638B"/>
    <w:rsid w:val="00DB0738"/>
    <w:rsid w:val="00E27AFE"/>
    <w:rsid w:val="00E46F00"/>
    <w:rsid w:val="00E503E1"/>
    <w:rsid w:val="00EA397F"/>
    <w:rsid w:val="00EA668E"/>
    <w:rsid w:val="00EB6082"/>
    <w:rsid w:val="00EE4963"/>
    <w:rsid w:val="00F20011"/>
    <w:rsid w:val="00F20D24"/>
    <w:rsid w:val="00F52D1E"/>
    <w:rsid w:val="00F67D32"/>
    <w:rsid w:val="00FB11B5"/>
    <w:rsid w:val="00FE07AE"/>
    <w:rsid w:val="00FF4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7E560B"/>
  <w15:docId w15:val="{F799F7BD-2CD6-4018-A171-BF4D9E0799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9770FC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9770FC"/>
    <w:rPr>
      <w:color w:val="605E5C"/>
      <w:shd w:val="clear" w:color="auto" w:fill="E1DFDD"/>
    </w:rPr>
  </w:style>
  <w:style w:type="table" w:styleId="Tabela-Siatka">
    <w:name w:val="Table Grid"/>
    <w:basedOn w:val="Standardowy"/>
    <w:uiPriority w:val="39"/>
    <w:rsid w:val="001117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AC449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AC4496"/>
  </w:style>
  <w:style w:type="paragraph" w:styleId="Stopka">
    <w:name w:val="footer"/>
    <w:basedOn w:val="Normalny"/>
    <w:link w:val="StopkaZnak"/>
    <w:uiPriority w:val="99"/>
    <w:unhideWhenUsed/>
    <w:rsid w:val="00AC449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AC4496"/>
  </w:style>
  <w:style w:type="paragraph" w:styleId="Tekstdymka">
    <w:name w:val="Balloon Text"/>
    <w:basedOn w:val="Normalny"/>
    <w:link w:val="TekstdymkaZnak"/>
    <w:uiPriority w:val="99"/>
    <w:semiHidden/>
    <w:unhideWhenUsed/>
    <w:rsid w:val="005C01BC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C01BC"/>
    <w:rPr>
      <w:rFonts w:ascii="Times New Roman" w:hAnsi="Times New Roman" w:cs="Times New Roman"/>
      <w:sz w:val="18"/>
      <w:szCs w:val="18"/>
    </w:rPr>
  </w:style>
  <w:style w:type="paragraph" w:styleId="NormalnyWeb">
    <w:name w:val="Normal (Web)"/>
    <w:basedOn w:val="Normalny"/>
    <w:uiPriority w:val="99"/>
    <w:unhideWhenUsed/>
    <w:rsid w:val="00DA638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table" w:styleId="Siatkatabelijasna">
    <w:name w:val="Grid Table Light"/>
    <w:basedOn w:val="Standardowy"/>
    <w:uiPriority w:val="40"/>
    <w:rsid w:val="005F70A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B9306A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B9306A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B9306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2676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707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33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4316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73DD16-C00B-40E4-A2A5-1FBF316FF6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94</Words>
  <Characters>2102</Characters>
  <Application>Microsoft Office Word</Application>
  <DocSecurity>0</DocSecurity>
  <Lines>37</Lines>
  <Paragraphs>2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a Kłosowska</dc:creator>
  <cp:lastModifiedBy>Marcin Bielowicz</cp:lastModifiedBy>
  <cp:revision>2</cp:revision>
  <cp:lastPrinted>2024-03-06T08:14:00Z</cp:lastPrinted>
  <dcterms:created xsi:type="dcterms:W3CDTF">2024-11-04T11:06:00Z</dcterms:created>
  <dcterms:modified xsi:type="dcterms:W3CDTF">2024-11-04T11:06:00Z</dcterms:modified>
</cp:coreProperties>
</file>